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8B566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77413140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2094F6D2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211C9686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5AE07B6A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10D49C00" w14:textId="2D64B5BA" w:rsidR="0094497B" w:rsidRPr="008F2F91" w:rsidRDefault="00732A44" w:rsidP="00700C3F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0</w:t>
      </w:r>
      <w:r w:rsidR="00F04A35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</w:t>
      </w:r>
      <w:r w:rsidR="00FB553C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</w:t>
      </w: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 </w:t>
      </w:r>
      <w:r w:rsidR="00C66338" w:rsidRPr="00C66338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Iain McCalman Honours Research Award</w:t>
      </w:r>
    </w:p>
    <w:p w14:paraId="49C8AC6C" w14:textId="328B768A" w:rsidR="002457E2" w:rsidRPr="008F2F91" w:rsidRDefault="002457E2" w:rsidP="00700C3F">
      <w:pP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</w:pPr>
    </w:p>
    <w:p w14:paraId="1D6FD101" w14:textId="5B99B4E6" w:rsidR="002457E2" w:rsidRPr="002457E2" w:rsidRDefault="002457E2" w:rsidP="6A82BFE7">
      <w:pPr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The Sydney Environment Institute</w:t>
      </w:r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in partnership with the Chau </w:t>
      </w:r>
      <w:proofErr w:type="spellStart"/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Chak</w:t>
      </w:r>
      <w:proofErr w:type="spellEnd"/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Wing Museum (CCWM)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invites applications for </w:t>
      </w:r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the inaugural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</w:t>
      </w:r>
      <w:r w:rsidR="00C66338" w:rsidRPr="6A82BFE7">
        <w:rPr>
          <w:sz w:val="22"/>
          <w:szCs w:val="22"/>
        </w:rPr>
        <w:t xml:space="preserve">Iain McCalman </w:t>
      </w:r>
      <w:proofErr w:type="spellStart"/>
      <w:r w:rsidR="00C66338" w:rsidRPr="6A82BFE7">
        <w:rPr>
          <w:sz w:val="22"/>
          <w:szCs w:val="22"/>
        </w:rPr>
        <w:t>Honours</w:t>
      </w:r>
      <w:proofErr w:type="spellEnd"/>
      <w:r w:rsidR="00C66338" w:rsidRPr="6A82BFE7">
        <w:rPr>
          <w:sz w:val="22"/>
          <w:szCs w:val="22"/>
        </w:rPr>
        <w:t xml:space="preserve"> Research Award,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from University of Sydney students interested in engaging with</w:t>
      </w:r>
      <w:r w:rsidR="00C66338" w:rsidRPr="6A82BFE7">
        <w:rPr>
          <w:sz w:val="22"/>
          <w:szCs w:val="22"/>
        </w:rPr>
        <w:t xml:space="preserve"> historical objects </w:t>
      </w:r>
      <w:r w:rsidR="33822BBA" w:rsidRPr="6A82BFE7">
        <w:rPr>
          <w:sz w:val="22"/>
          <w:szCs w:val="22"/>
        </w:rPr>
        <w:t xml:space="preserve">as </w:t>
      </w:r>
      <w:r w:rsidR="00C66338" w:rsidRPr="6A82BFE7">
        <w:rPr>
          <w:sz w:val="22"/>
          <w:szCs w:val="22"/>
        </w:rPr>
        <w:t>a leaping</w:t>
      </w:r>
      <w:r w:rsidR="6FF52B25" w:rsidRPr="6A82BFE7">
        <w:rPr>
          <w:sz w:val="22"/>
          <w:szCs w:val="22"/>
        </w:rPr>
        <w:t>-</w:t>
      </w:r>
      <w:r w:rsidR="00C66338" w:rsidRPr="6A82BFE7">
        <w:rPr>
          <w:sz w:val="22"/>
          <w:szCs w:val="22"/>
        </w:rPr>
        <w:t>off point for thinking about the past and future in a warming world.</w:t>
      </w:r>
    </w:p>
    <w:p w14:paraId="2B4F54AA" w14:textId="2E54F01B" w:rsidR="002457E2" w:rsidRPr="008F2F91" w:rsidRDefault="002457E2" w:rsidP="002457E2">
      <w:pPr>
        <w:rPr>
          <w:rFonts w:eastAsia="Times New Roman" w:cstheme="minorHAnsi"/>
          <w:color w:val="404040" w:themeColor="text1" w:themeTint="BF"/>
          <w:sz w:val="22"/>
          <w:szCs w:val="22"/>
        </w:rPr>
      </w:pPr>
    </w:p>
    <w:p w14:paraId="47717308" w14:textId="77777777" w:rsidR="006E7EDC" w:rsidRPr="008F2F91" w:rsidRDefault="006E7EDC" w:rsidP="00130714">
      <w:pPr>
        <w:jc w:val="center"/>
        <w:rPr>
          <w:rFonts w:eastAsia="Tw Cen MT" w:cstheme="minorHAnsi"/>
          <w:b/>
          <w:bCs/>
          <w:color w:val="07BA79"/>
          <w:kern w:val="24"/>
          <w:lang w:val="en-AU"/>
        </w:rPr>
      </w:pPr>
    </w:p>
    <w:tbl>
      <w:tblPr>
        <w:tblStyle w:val="LightList-Accent2"/>
        <w:tblW w:w="10348" w:type="dxa"/>
        <w:tblInd w:w="-14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000000" w:themeFill="text1"/>
        <w:tblLook w:val="00A0" w:firstRow="1" w:lastRow="0" w:firstColumn="1" w:lastColumn="0" w:noHBand="0" w:noVBand="0"/>
      </w:tblPr>
      <w:tblGrid>
        <w:gridCol w:w="2977"/>
        <w:gridCol w:w="7371"/>
      </w:tblGrid>
      <w:tr w:rsidR="00270824" w:rsidRPr="008F2F91" w14:paraId="2D258B21" w14:textId="77777777" w:rsidTr="00FB55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8" w:type="dxa"/>
            <w:gridSpan w:val="2"/>
            <w:tcBorders>
              <w:left w:val="single" w:sz="4" w:space="0" w:color="auto"/>
              <w:bottom w:val="nil"/>
            </w:tcBorders>
            <w:shd w:val="clear" w:color="auto" w:fill="F3A393"/>
          </w:tcPr>
          <w:p w14:paraId="6656DB3C" w14:textId="6CA2CCC9" w:rsidR="00270824" w:rsidRPr="008F2F91" w:rsidRDefault="00EC09AB" w:rsidP="00130714">
            <w:pPr>
              <w:jc w:val="center"/>
              <w:rPr>
                <w:rFonts w:cstheme="minorHAnsi"/>
                <w:b w:val="0"/>
                <w:bCs w:val="0"/>
                <w:sz w:val="22"/>
                <w:szCs w:val="22"/>
              </w:rPr>
            </w:pPr>
            <w:r w:rsidRPr="008F2F91">
              <w:rPr>
                <w:rFonts w:eastAsia="Times New Roman" w:cstheme="minorHAnsi"/>
                <w:sz w:val="22"/>
                <w:szCs w:val="22"/>
              </w:rPr>
              <w:t>REQUIRED</w:t>
            </w:r>
            <w:r w:rsidR="00270824" w:rsidRPr="008F2F91">
              <w:rPr>
                <w:rFonts w:eastAsia="Times New Roman" w:cstheme="minorHAnsi"/>
                <w:sz w:val="22"/>
                <w:szCs w:val="22"/>
              </w:rPr>
              <w:t xml:space="preserve">   INFORMATION</w:t>
            </w:r>
          </w:p>
        </w:tc>
      </w:tr>
      <w:tr w:rsidR="0094497B" w:rsidRPr="008F2F91" w14:paraId="729D2787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nil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4572DE8" w14:textId="18A3CE82" w:rsidR="0094497B" w:rsidRPr="008F2F91" w:rsidRDefault="00653DAE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Full </w:t>
            </w:r>
            <w:r w:rsidR="0094497B" w:rsidRPr="008F2F91">
              <w:rPr>
                <w:rFonts w:cstheme="minorHAnsi"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F88EA9B" w14:textId="2E8B9ECE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41505325" w14:textId="77777777" w:rsidTr="00F04A35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1202638D" w14:textId="77777777" w:rsidR="0094497B" w:rsidRPr="008F2F91" w:rsidRDefault="0094497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00B1D54B" w14:textId="3C662E1E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48D94DB4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56DBB05" w14:textId="77777777" w:rsidR="0094497B" w:rsidRPr="008F2F91" w:rsidRDefault="0094497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Mobi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DAC5F85" w14:textId="61EDCC83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473D9A46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386CACE" w14:textId="77777777" w:rsidR="0094497B" w:rsidRPr="008F2F91" w:rsidRDefault="0094497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Unikey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751F278F" w14:textId="704EFF30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94497B" w:rsidRPr="008F2F91" w14:paraId="7732382E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21545D0D" w14:textId="77777777" w:rsidR="0094497B" w:rsidRPr="008F2F91" w:rsidRDefault="0094497B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Student 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C828B99" w14:textId="32E4DF7F" w:rsidR="0094497B" w:rsidRPr="008F2F91" w:rsidRDefault="0094497B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09440D" w:rsidRPr="008F2F91" w14:paraId="1205981A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56CF7CEF" w14:textId="5BDD13BD" w:rsidR="0009440D" w:rsidRPr="008F2F91" w:rsidRDefault="0009440D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Degree 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F8C0B3" w14:textId="77777777" w:rsidR="0009440D" w:rsidRPr="008F2F91" w:rsidRDefault="0009440D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09440D" w:rsidRPr="008F2F91" w14:paraId="7F509114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7BA8E7B2" w14:textId="4075DC8C" w:rsidR="0009440D" w:rsidRPr="008F2F91" w:rsidRDefault="0009440D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Department/ Scho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9CD9818" w14:textId="77777777" w:rsidR="0009440D" w:rsidRPr="008F2F91" w:rsidRDefault="0009440D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09440D" w:rsidRPr="008F2F91" w14:paraId="3E888332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50DAAD97" w14:textId="42454251" w:rsidR="0009440D" w:rsidRPr="008F2F91" w:rsidRDefault="0009440D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Major(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426779" w14:textId="77777777" w:rsidR="0009440D" w:rsidRPr="008F2F91" w:rsidRDefault="0009440D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322C75" w:rsidRPr="008F2F91" w14:paraId="568F3DA9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024B6EDD" w14:textId="630114F4" w:rsidR="00322C75" w:rsidRPr="008F2F91" w:rsidRDefault="00322C75" w:rsidP="0094497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Faculty that you will be undertaking </w:t>
            </w:r>
            <w:proofErr w:type="spellStart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Honours</w:t>
            </w:r>
            <w:proofErr w:type="spellEnd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 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2E8C30B" w14:textId="77777777" w:rsidR="00322C75" w:rsidRPr="008F2F91" w:rsidRDefault="00322C75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270824" w:rsidRPr="008F2F91" w14:paraId="62D568C2" w14:textId="77777777" w:rsidTr="00F04A35">
        <w:trPr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89CFC72" w14:textId="75793099" w:rsidR="00270824" w:rsidRPr="008F2F91" w:rsidRDefault="00C0068A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Working </w:t>
            </w:r>
            <w:r w:rsidR="00270824"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Project </w:t>
            </w: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left w:val="none" w:sz="0" w:space="0" w:color="auto"/>
              <w:right w:val="single" w:sz="4" w:space="0" w:color="auto"/>
            </w:tcBorders>
            <w:shd w:val="clear" w:color="auto" w:fill="auto"/>
          </w:tcPr>
          <w:p w14:paraId="198D7530" w14:textId="008BBC1C" w:rsidR="00270824" w:rsidRPr="008F2F91" w:rsidRDefault="00270824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C0068A" w:rsidRPr="008F2F91" w14:paraId="22F2ECE2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3EE06BD2" w14:textId="77777777" w:rsidR="00C0068A" w:rsidRPr="008F2F91" w:rsidRDefault="00C0068A" w:rsidP="00C0068A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Project description</w:t>
            </w:r>
          </w:p>
          <w:p w14:paraId="7B3C46A9" w14:textId="42952AFC" w:rsidR="00C0068A" w:rsidRPr="00130714" w:rsidRDefault="00C0068A" w:rsidP="00C0068A">
            <w:pP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13071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  <w:t>(300 – 400 word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26FB801" w14:textId="77777777" w:rsidR="00C0068A" w:rsidRPr="008F2F91" w:rsidRDefault="00C0068A" w:rsidP="0064390E">
            <w:pPr>
              <w:pStyle w:val="ListParagraph"/>
              <w:rPr>
                <w:rFonts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EC09AB" w:rsidRPr="008F2F91" w14:paraId="0B6009B3" w14:textId="77777777" w:rsidTr="00F04A3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427DD24" w14:textId="5247E2EA" w:rsidR="00EC09AB" w:rsidRPr="008F2F91" w:rsidRDefault="00EC09AB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Supervisor</w:t>
            </w:r>
            <w:r w:rsidR="00E222A8">
              <w:rPr>
                <w:rFonts w:cstheme="minorHAnsi"/>
                <w:color w:val="000000" w:themeColor="text1"/>
                <w:sz w:val="20"/>
                <w:szCs w:val="20"/>
              </w:rPr>
              <w:t>/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185B8DEA" w14:textId="6F9EDB43" w:rsidR="00EC09AB" w:rsidRPr="008F2F91" w:rsidRDefault="00EC09AB" w:rsidP="0064390E">
            <w:pPr>
              <w:tabs>
                <w:tab w:val="left" w:pos="2027"/>
              </w:tabs>
              <w:rPr>
                <w:rFonts w:eastAsia="MS Gothic" w:cs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3B56B9" w:rsidRPr="008F2F91" w14:paraId="696381B7" w14:textId="77777777" w:rsidTr="00A431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080404C" w14:textId="07DC289E" w:rsidR="003B56B9" w:rsidRPr="008F2F91" w:rsidRDefault="00322C75" w:rsidP="0064390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Personal statement on your reasons for undertaking </w:t>
            </w:r>
            <w:proofErr w:type="spellStart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Honours</w:t>
            </w:r>
            <w:proofErr w:type="spellEnd"/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>, your research interests</w:t>
            </w:r>
            <w:r w:rsidR="00460650"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 &amp; </w:t>
            </w:r>
            <w:r w:rsidRPr="008F2F91">
              <w:rPr>
                <w:rFonts w:cstheme="minorHAnsi"/>
                <w:color w:val="000000" w:themeColor="text1"/>
                <w:sz w:val="20"/>
                <w:szCs w:val="20"/>
              </w:rPr>
              <w:t xml:space="preserve">the environmental issues you are passionate about </w:t>
            </w:r>
            <w:r w:rsidRPr="0013071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  <w:t>(300 word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32F51D8" w14:textId="77777777" w:rsidR="003B56B9" w:rsidRPr="008F2F91" w:rsidRDefault="003B56B9" w:rsidP="003B56B9">
            <w:pPr>
              <w:rPr>
                <w:rFonts w:eastAsia="MS Gothic" w:cstheme="minorHAnsi"/>
                <w:color w:val="404040" w:themeColor="text1" w:themeTint="BF"/>
                <w:sz w:val="22"/>
                <w:szCs w:val="22"/>
              </w:rPr>
            </w:pPr>
          </w:p>
        </w:tc>
      </w:tr>
    </w:tbl>
    <w:p w14:paraId="0013121D" w14:textId="77777777" w:rsidR="00270824" w:rsidRPr="008F2F91" w:rsidRDefault="00270824" w:rsidP="0058592F">
      <w:pPr>
        <w:rPr>
          <w:rFonts w:eastAsia="Tw Cen MT" w:cstheme="minorHAnsi"/>
          <w:b/>
          <w:bCs/>
          <w:color w:val="07BA79"/>
          <w:kern w:val="24"/>
          <w:lang w:val="en-AU"/>
        </w:rPr>
      </w:pPr>
    </w:p>
    <w:p w14:paraId="245068BC" w14:textId="77777777" w:rsidR="0094474F" w:rsidRPr="008F2F91" w:rsidRDefault="0094474F" w:rsidP="006E7EDC">
      <w:pPr>
        <w:ind w:left="720"/>
        <w:rPr>
          <w:rFonts w:eastAsia="Tw Cen MT" w:cstheme="minorHAnsi"/>
          <w:b/>
          <w:bCs/>
          <w:color w:val="07BA79"/>
          <w:kern w:val="24"/>
          <w:sz w:val="28"/>
          <w:szCs w:val="22"/>
          <w:lang w:val="en-AU"/>
        </w:rPr>
      </w:pPr>
    </w:p>
    <w:p w14:paraId="4C69C1C1" w14:textId="77777777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3E01DDBC" w14:textId="2EBC2740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033A7FA8" w14:textId="3982C1CB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68514D27" w14:textId="1209CB28" w:rsidR="00F04A35" w:rsidRPr="008F2F91" w:rsidRDefault="00F04A35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372D229B" w14:textId="77777777" w:rsidR="008F2F91" w:rsidRDefault="008F2F91" w:rsidP="00DB33A2">
      <w:pPr>
        <w:rPr>
          <w:rFonts w:eastAsia="Times New Roman" w:cstheme="minorHAnsi"/>
          <w:b/>
          <w:bCs/>
          <w:color w:val="404040" w:themeColor="text1" w:themeTint="BF"/>
          <w:sz w:val="28"/>
          <w:szCs w:val="28"/>
        </w:rPr>
      </w:pPr>
    </w:p>
    <w:p w14:paraId="4EFC2E8E" w14:textId="77777777" w:rsidR="00682304" w:rsidRDefault="00682304" w:rsidP="00DB33A2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</w:p>
    <w:p w14:paraId="163007DA" w14:textId="3A32EEB3" w:rsidR="0009217B" w:rsidRPr="008F2F91" w:rsidRDefault="002457E2" w:rsidP="00DB33A2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Benefits and Expectations</w:t>
      </w:r>
    </w:p>
    <w:p w14:paraId="1388CB73" w14:textId="6A06775A" w:rsidR="002457E2" w:rsidRPr="00C66338" w:rsidRDefault="002457E2" w:rsidP="6A82BFE7">
      <w:pPr>
        <w:rPr>
          <w:rFonts w:eastAsia="Calibri"/>
          <w:b/>
          <w:bCs/>
          <w:color w:val="E64526"/>
          <w:sz w:val="28"/>
          <w:szCs w:val="28"/>
          <w:lang w:val="en-AU"/>
        </w:rPr>
      </w:pPr>
      <w:r>
        <w:br/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The aim of the </w:t>
      </w:r>
      <w:r w:rsidR="00C6633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2022 Iain McCalman Honours Research Award is to 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give candidates unique access to the SEI’s global network of leading environmental scholars, as well as:</w:t>
      </w:r>
    </w:p>
    <w:p w14:paraId="7CF133C2" w14:textId="7651E88B" w:rsidR="00C66338" w:rsidRPr="00C66338" w:rsidRDefault="00C66338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122E56">
        <w:rPr>
          <w:rFonts w:cstheme="minorHAnsi"/>
          <w:sz w:val="22"/>
          <w:szCs w:val="22"/>
        </w:rPr>
        <w:t xml:space="preserve">supervised access to the </w:t>
      </w:r>
      <w:r>
        <w:rPr>
          <w:rFonts w:cstheme="minorHAnsi"/>
          <w:sz w:val="22"/>
          <w:szCs w:val="22"/>
        </w:rPr>
        <w:t xml:space="preserve">CCWM </w:t>
      </w:r>
      <w:proofErr w:type="gramStart"/>
      <w:r w:rsidRPr="00122E56">
        <w:rPr>
          <w:rFonts w:cstheme="minorHAnsi"/>
          <w:sz w:val="22"/>
          <w:szCs w:val="22"/>
        </w:rPr>
        <w:t>Collections</w:t>
      </w:r>
      <w:r>
        <w:rPr>
          <w:rFonts w:cstheme="minorHAnsi"/>
          <w:sz w:val="22"/>
          <w:szCs w:val="22"/>
        </w:rPr>
        <w:t>;</w:t>
      </w:r>
      <w:proofErr w:type="gramEnd"/>
    </w:p>
    <w:p w14:paraId="3F531714" w14:textId="0E3C023A" w:rsidR="00C66338" w:rsidRDefault="00C66338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122E56">
        <w:rPr>
          <w:rFonts w:cstheme="minorHAnsi"/>
          <w:sz w:val="22"/>
          <w:szCs w:val="22"/>
        </w:rPr>
        <w:t>a bursary of $2,000 towards</w:t>
      </w:r>
      <w:r w:rsidR="00653A7E">
        <w:rPr>
          <w:rFonts w:cstheme="minorHAnsi"/>
          <w:sz w:val="22"/>
          <w:szCs w:val="22"/>
        </w:rPr>
        <w:t xml:space="preserve"> research </w:t>
      </w:r>
      <w:proofErr w:type="gramStart"/>
      <w:r w:rsidR="00653A7E">
        <w:rPr>
          <w:rFonts w:cstheme="minorHAnsi"/>
          <w:sz w:val="22"/>
          <w:szCs w:val="22"/>
        </w:rPr>
        <w:t>costs</w:t>
      </w:r>
      <w:r>
        <w:rPr>
          <w:rFonts w:cstheme="minorHAnsi"/>
          <w:sz w:val="22"/>
          <w:szCs w:val="22"/>
        </w:rPr>
        <w:t>;</w:t>
      </w:r>
      <w:proofErr w:type="gramEnd"/>
    </w:p>
    <w:p w14:paraId="01F1C616" w14:textId="1035D9CC" w:rsidR="002457E2" w:rsidRPr="002457E2" w:rsidRDefault="002457E2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m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entoring from a senior academic outside but complementary to the candidate’s discipline to promote multi-disciplinary </w:t>
      </w:r>
      <w:proofErr w:type="gramStart"/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thinking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;</w:t>
      </w:r>
      <w:proofErr w:type="gramEnd"/>
    </w:p>
    <w:p w14:paraId="3348DC29" w14:textId="75D5CA41" w:rsidR="002457E2" w:rsidRPr="002457E2" w:rsidRDefault="002457E2" w:rsidP="6A82BFE7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opportunit</w:t>
      </w:r>
      <w:r w:rsidR="6B7AD9BF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ies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to collaborate on multi-disciplinary projects with researchers across the </w:t>
      </w:r>
      <w:proofErr w:type="gramStart"/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University;</w:t>
      </w:r>
      <w:proofErr w:type="gramEnd"/>
    </w:p>
    <w:p w14:paraId="74672259" w14:textId="6E545C2D" w:rsidR="002457E2" w:rsidRPr="002457E2" w:rsidRDefault="002457E2" w:rsidP="6A82BFE7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opportunit</w:t>
      </w:r>
      <w:r w:rsidR="1A6874FC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ies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to contribute toward multi-authored articles;</w:t>
      </w:r>
      <w:r w:rsidR="186600E3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and</w:t>
      </w:r>
    </w:p>
    <w:p w14:paraId="339DB867" w14:textId="1833A0FD" w:rsidR="002457E2" w:rsidRPr="002457E2" w:rsidRDefault="002457E2" w:rsidP="6A82BFE7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  <w:color w:val="000000"/>
          <w:sz w:val="21"/>
          <w:szCs w:val="21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a </w:t>
      </w:r>
      <w:proofErr w:type="spellStart"/>
      <w:r w:rsidR="00E222A8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hot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desk</w:t>
      </w:r>
      <w:proofErr w:type="spellEnd"/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in the SEI office in the Quadrangle (for the duration of the </w:t>
      </w:r>
      <w:r w:rsidR="2FE5E842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Award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).</w:t>
      </w:r>
    </w:p>
    <w:p w14:paraId="44B81BDD" w14:textId="33C928F5" w:rsidR="002457E2" w:rsidRPr="002457E2" w:rsidRDefault="002457E2" w:rsidP="6A82BFE7">
      <w:pPr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It is expected that </w:t>
      </w:r>
      <w:r w:rsidR="7B1588D9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within the duration of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your </w:t>
      </w:r>
      <w:r w:rsidR="68B212DA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Award 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you will undertake and complete the following:</w:t>
      </w:r>
    </w:p>
    <w:p w14:paraId="6611BBF5" w14:textId="2A3057FB" w:rsidR="002457E2" w:rsidRPr="002457E2" w:rsidRDefault="47C031F5" w:rsidP="6A82BFE7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your </w:t>
      </w:r>
      <w:r w:rsidR="002457E2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Honours thesis and any required </w:t>
      </w:r>
      <w:proofErr w:type="gramStart"/>
      <w:r w:rsidR="002457E2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coursework;</w:t>
      </w:r>
      <w:proofErr w:type="gramEnd"/>
    </w:p>
    <w:p w14:paraId="51649B91" w14:textId="0498268D" w:rsidR="002457E2" w:rsidRPr="002457E2" w:rsidRDefault="002457E2" w:rsidP="002457E2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three items for the SEI website (news or blog posts, including at least one piece reflecting on an event/output from the SEI program).</w:t>
      </w:r>
    </w:p>
    <w:p w14:paraId="4FE8F7C9" w14:textId="10CD7849" w:rsidR="002457E2" w:rsidRPr="008F2F91" w:rsidRDefault="002457E2" w:rsidP="002457E2">
      <w:pPr>
        <w:rPr>
          <w:rFonts w:eastAsia="Times New Roman" w:cstheme="minorHAnsi"/>
          <w:b/>
          <w:bCs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r w:rsidRPr="002457E2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Application </w:t>
      </w:r>
      <w:r w:rsidR="000C63A7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Checklist</w:t>
      </w:r>
    </w:p>
    <w:p w14:paraId="62293636" w14:textId="77777777" w:rsidR="002457E2" w:rsidRPr="008F2F91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</w:p>
    <w:p w14:paraId="7BB5A800" w14:textId="3BCEED34" w:rsidR="002457E2" w:rsidRPr="008F2F91" w:rsidRDefault="002457E2" w:rsidP="6A82BFE7">
      <w:pPr>
        <w:rPr>
          <w:rFonts w:eastAsia="Times New Roman"/>
          <w:color w:val="000000"/>
          <w:sz w:val="22"/>
          <w:szCs w:val="22"/>
          <w:lang w:val="en-AU" w:eastAsia="en-GB"/>
        </w:rPr>
      </w:pP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Please send this completed form in an email </w:t>
      </w:r>
      <w:proofErr w:type="gramStart"/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to</w:t>
      </w:r>
      <w:r w:rsidR="000C63A7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</w:t>
      </w:r>
      <w:r w:rsidRPr="6A82BFE7">
        <w:rPr>
          <w:rFonts w:eastAsia="Times New Roman"/>
          <w:b/>
          <w:bCs/>
          <w:color w:val="000000" w:themeColor="text1"/>
          <w:sz w:val="22"/>
          <w:szCs w:val="22"/>
          <w:lang w:val="en-AU" w:eastAsia="en-GB"/>
        </w:rPr>
        <w:t xml:space="preserve"> SEI</w:t>
      </w:r>
      <w:proofErr w:type="gramEnd"/>
      <w:r w:rsidR="000C63A7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</w:t>
      </w:r>
      <w:r w:rsidRPr="6A82BFE7">
        <w:rPr>
          <w:rFonts w:eastAsia="Times New Roman"/>
          <w:b/>
          <w:bCs/>
          <w:color w:val="000000" w:themeColor="text1"/>
          <w:sz w:val="22"/>
          <w:szCs w:val="22"/>
          <w:lang w:val="en-AU" w:eastAsia="en-GB"/>
        </w:rPr>
        <w:t>Deputy Director Michelle St Anne [michelle.stanne@sydney.edu.au]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, with the subject heading ‘Application for 2022 </w:t>
      </w:r>
      <w:r w:rsidR="2A4544C0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Iain McCalman 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Honours Research </w:t>
      </w:r>
      <w:r w:rsidR="428B1D8F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Award’ </w:t>
      </w:r>
      <w:r w:rsidR="000C63A7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and </w:t>
      </w:r>
      <w:r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the following </w:t>
      </w:r>
      <w:r w:rsidR="000C63A7" w:rsidRPr="6A82BFE7">
        <w:rPr>
          <w:rFonts w:eastAsia="Times New Roman"/>
          <w:color w:val="000000" w:themeColor="text1"/>
          <w:sz w:val="22"/>
          <w:szCs w:val="22"/>
          <w:lang w:val="en-AU" w:eastAsia="en-GB"/>
        </w:rPr>
        <w:t>documents attached:</w:t>
      </w:r>
    </w:p>
    <w:p w14:paraId="713D5E3E" w14:textId="77777777" w:rsidR="002457E2" w:rsidRPr="008F2F91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</w:p>
    <w:p w14:paraId="1170B297" w14:textId="3745E97D" w:rsidR="00363306" w:rsidRPr="008F2F91" w:rsidRDefault="00643271" w:rsidP="00653DAE">
      <w:pPr>
        <w:ind w:left="720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sdt>
        <w:sdtPr>
          <w:rPr>
            <w:rFonts w:eastAsia="MS Gothic" w:cstheme="minorHAnsi"/>
            <w:sz w:val="20"/>
            <w:szCs w:val="20"/>
          </w:rPr>
          <w:id w:val="1989819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Proof that you have applied or been accepted to undertake Honours in semester 1, 2022. This can include a copy of your acceptance letter, or evidence of your pending application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sdt>
        <w:sdtPr>
          <w:rPr>
            <w:rFonts w:eastAsia="MS Gothic" w:cstheme="minorHAnsi"/>
            <w:sz w:val="20"/>
            <w:szCs w:val="20"/>
          </w:rPr>
          <w:id w:val="357785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A copy of your most recent academic transcript (it does not need to be a certified copy)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sdt>
        <w:sdtPr>
          <w:rPr>
            <w:rFonts w:eastAsia="MS Gothic" w:cstheme="minorHAnsi"/>
            <w:sz w:val="20"/>
            <w:szCs w:val="20"/>
          </w:rPr>
          <w:id w:val="-1373461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CV with details on your academic/non-academic achievements.</w:t>
      </w:r>
    </w:p>
    <w:p w14:paraId="0537CE38" w14:textId="77777777" w:rsidR="00823642" w:rsidRPr="008F2F91" w:rsidRDefault="00DB33A2" w:rsidP="00DD7B20">
      <w:pP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</w:pPr>
      <w:r w:rsidRPr="008F2F91">
        <w:rPr>
          <w:rFonts w:cstheme="minorHAnsi"/>
          <w:b/>
          <w:sz w:val="22"/>
          <w:szCs w:val="22"/>
        </w:rPr>
        <w:br/>
      </w:r>
    </w:p>
    <w:p w14:paraId="078ADCFE" w14:textId="49B6CF34" w:rsidR="0094497B" w:rsidRPr="008F2F91" w:rsidRDefault="00DB33A2" w:rsidP="00DD7B20">
      <w:pPr>
        <w:rPr>
          <w:rFonts w:eastAsia="Tw Cen MT" w:cstheme="minorHAnsi"/>
          <w:bCs/>
          <w:kern w:val="24"/>
          <w:sz w:val="22"/>
          <w:szCs w:val="22"/>
          <w:lang w:val="en-AU"/>
        </w:rPr>
      </w:pPr>
      <w:r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APPLICATIONS CLOSE </w:t>
      </w:r>
      <w:r w:rsidR="00FB553C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18</w:t>
      </w:r>
      <w:r w:rsidR="0080279F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 </w:t>
      </w:r>
      <w:proofErr w:type="gramStart"/>
      <w:r w:rsidR="0080279F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FEBRUARY</w:t>
      </w:r>
      <w:r w:rsidR="00FB553C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,</w:t>
      </w:r>
      <w:proofErr w:type="gramEnd"/>
      <w:r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 202</w:t>
      </w:r>
      <w:r w:rsidR="00F04A35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1</w:t>
      </w:r>
      <w:r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. </w:t>
      </w:r>
      <w:r w:rsidR="0094497B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br/>
      </w:r>
    </w:p>
    <w:sectPr w:rsidR="0094497B" w:rsidRPr="008F2F91" w:rsidSect="00FB553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2C651" w14:textId="77777777" w:rsidR="00643271" w:rsidRDefault="00643271" w:rsidP="0009217B">
      <w:r>
        <w:separator/>
      </w:r>
    </w:p>
  </w:endnote>
  <w:endnote w:type="continuationSeparator" w:id="0">
    <w:p w14:paraId="38465D72" w14:textId="77777777" w:rsidR="00643271" w:rsidRDefault="00643271" w:rsidP="000921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2E4D2" w14:textId="77777777" w:rsidR="00643271" w:rsidRDefault="00643271" w:rsidP="0009217B">
      <w:r>
        <w:separator/>
      </w:r>
    </w:p>
  </w:footnote>
  <w:footnote w:type="continuationSeparator" w:id="0">
    <w:p w14:paraId="291D24DC" w14:textId="77777777" w:rsidR="00643271" w:rsidRDefault="00643271" w:rsidP="000921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82335" w14:textId="14051BFD" w:rsidR="0009217B" w:rsidRPr="00F17B6A" w:rsidRDefault="00C66338" w:rsidP="00F17B6A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60288" behindDoc="0" locked="0" layoutInCell="1" allowOverlap="1" wp14:anchorId="67BB4A6C" wp14:editId="3C6E1760">
          <wp:simplePos x="0" y="0"/>
          <wp:positionH relativeFrom="column">
            <wp:posOffset>-196850</wp:posOffset>
          </wp:positionH>
          <wp:positionV relativeFrom="paragraph">
            <wp:posOffset>81280</wp:posOffset>
          </wp:positionV>
          <wp:extent cx="1511300" cy="957580"/>
          <wp:effectExtent l="0" t="0" r="0" b="0"/>
          <wp:wrapNone/>
          <wp:docPr id="9" name="Content Placeholder 17" descr="A black and white logo&#10;&#10;Description automatically generated with low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Content Placeholder 17" descr="A black and white logo&#10;&#10;Description automatically generated with low confidenc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300" cy="957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03F29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9744DD" wp14:editId="230F692B">
              <wp:simplePos x="0" y="0"/>
              <wp:positionH relativeFrom="column">
                <wp:posOffset>-1057523</wp:posOffset>
              </wp:positionH>
              <wp:positionV relativeFrom="paragraph">
                <wp:posOffset>-512859</wp:posOffset>
              </wp:positionV>
              <wp:extent cx="8014914" cy="2186609"/>
              <wp:effectExtent l="0" t="0" r="0" b="0"/>
              <wp:wrapNone/>
              <wp:docPr id="15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014914" cy="2186609"/>
                      </a:xfrm>
                      <a:prstGeom prst="rect">
                        <a:avLst/>
                      </a:prstGeom>
                      <a:solidFill>
                        <a:srgbClr val="E64626"/>
                      </a:solidFill>
                      <a:ln w="635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14" style="position:absolute;margin-left:-83.25pt;margin-top:-40.4pt;width:631.1pt;height:172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e64626" stroked="f" strokeweight=".5pt" w14:anchorId="6E2A4E3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&#13;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4028F"/>
    <w:multiLevelType w:val="multilevel"/>
    <w:tmpl w:val="AAB2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70274A"/>
    <w:multiLevelType w:val="multilevel"/>
    <w:tmpl w:val="0808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355776"/>
    <w:multiLevelType w:val="multilevel"/>
    <w:tmpl w:val="128E2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F3145C"/>
    <w:multiLevelType w:val="multilevel"/>
    <w:tmpl w:val="A5CC2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924DF6"/>
    <w:multiLevelType w:val="multilevel"/>
    <w:tmpl w:val="1EC0F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NDE3MjUyNTA3MbRQ0lEKTi0uzszPAykwrAUAaDPJ0SwAAAA="/>
  </w:docVars>
  <w:rsids>
    <w:rsidRoot w:val="006E7EDC"/>
    <w:rsid w:val="00000B49"/>
    <w:rsid w:val="0000203A"/>
    <w:rsid w:val="000039D1"/>
    <w:rsid w:val="00005C3C"/>
    <w:rsid w:val="000072A8"/>
    <w:rsid w:val="00007A73"/>
    <w:rsid w:val="000101D8"/>
    <w:rsid w:val="000104B7"/>
    <w:rsid w:val="000106C4"/>
    <w:rsid w:val="000108D9"/>
    <w:rsid w:val="00010AED"/>
    <w:rsid w:val="00010DEF"/>
    <w:rsid w:val="00011E08"/>
    <w:rsid w:val="000140FD"/>
    <w:rsid w:val="0001417B"/>
    <w:rsid w:val="000147FF"/>
    <w:rsid w:val="0001591F"/>
    <w:rsid w:val="00016631"/>
    <w:rsid w:val="00017981"/>
    <w:rsid w:val="00020309"/>
    <w:rsid w:val="0002079C"/>
    <w:rsid w:val="000210BE"/>
    <w:rsid w:val="000219F6"/>
    <w:rsid w:val="00021A56"/>
    <w:rsid w:val="00021E74"/>
    <w:rsid w:val="00023F27"/>
    <w:rsid w:val="0002417C"/>
    <w:rsid w:val="00024764"/>
    <w:rsid w:val="000249CC"/>
    <w:rsid w:val="00024D04"/>
    <w:rsid w:val="00025F26"/>
    <w:rsid w:val="00027887"/>
    <w:rsid w:val="00027D1D"/>
    <w:rsid w:val="00030017"/>
    <w:rsid w:val="00030079"/>
    <w:rsid w:val="00030D9C"/>
    <w:rsid w:val="000313A7"/>
    <w:rsid w:val="00031481"/>
    <w:rsid w:val="000314FA"/>
    <w:rsid w:val="000316BE"/>
    <w:rsid w:val="00031AB9"/>
    <w:rsid w:val="00032469"/>
    <w:rsid w:val="00033174"/>
    <w:rsid w:val="000332BE"/>
    <w:rsid w:val="00033D8B"/>
    <w:rsid w:val="00034860"/>
    <w:rsid w:val="000350CA"/>
    <w:rsid w:val="00035E82"/>
    <w:rsid w:val="0003608E"/>
    <w:rsid w:val="0003771C"/>
    <w:rsid w:val="0003777F"/>
    <w:rsid w:val="00037CDF"/>
    <w:rsid w:val="00037CF4"/>
    <w:rsid w:val="000402CE"/>
    <w:rsid w:val="000409C5"/>
    <w:rsid w:val="00040CC2"/>
    <w:rsid w:val="00042089"/>
    <w:rsid w:val="00042242"/>
    <w:rsid w:val="000422CA"/>
    <w:rsid w:val="00043206"/>
    <w:rsid w:val="00043E80"/>
    <w:rsid w:val="00043FD9"/>
    <w:rsid w:val="00045CFC"/>
    <w:rsid w:val="000469B5"/>
    <w:rsid w:val="00046C58"/>
    <w:rsid w:val="00046EC1"/>
    <w:rsid w:val="00047196"/>
    <w:rsid w:val="000476AF"/>
    <w:rsid w:val="0004776D"/>
    <w:rsid w:val="00047BA1"/>
    <w:rsid w:val="00050D20"/>
    <w:rsid w:val="00053CCC"/>
    <w:rsid w:val="0005452A"/>
    <w:rsid w:val="0005486F"/>
    <w:rsid w:val="00055DB2"/>
    <w:rsid w:val="000564D7"/>
    <w:rsid w:val="00056679"/>
    <w:rsid w:val="00057F07"/>
    <w:rsid w:val="0006280B"/>
    <w:rsid w:val="00062B30"/>
    <w:rsid w:val="00063FBE"/>
    <w:rsid w:val="00064BD4"/>
    <w:rsid w:val="00064F15"/>
    <w:rsid w:val="0006566D"/>
    <w:rsid w:val="00066D21"/>
    <w:rsid w:val="00067244"/>
    <w:rsid w:val="000700BD"/>
    <w:rsid w:val="0007132C"/>
    <w:rsid w:val="000717D0"/>
    <w:rsid w:val="0007199B"/>
    <w:rsid w:val="0007231E"/>
    <w:rsid w:val="00072842"/>
    <w:rsid w:val="00072BE3"/>
    <w:rsid w:val="000743D5"/>
    <w:rsid w:val="00075984"/>
    <w:rsid w:val="00075D36"/>
    <w:rsid w:val="000761B9"/>
    <w:rsid w:val="00076309"/>
    <w:rsid w:val="00077F5A"/>
    <w:rsid w:val="00080401"/>
    <w:rsid w:val="00081D22"/>
    <w:rsid w:val="000825B0"/>
    <w:rsid w:val="00082791"/>
    <w:rsid w:val="00082ECF"/>
    <w:rsid w:val="000846D3"/>
    <w:rsid w:val="00084772"/>
    <w:rsid w:val="00085A1E"/>
    <w:rsid w:val="00085B18"/>
    <w:rsid w:val="00085ECA"/>
    <w:rsid w:val="000868F4"/>
    <w:rsid w:val="00087FA4"/>
    <w:rsid w:val="00091748"/>
    <w:rsid w:val="00091C7E"/>
    <w:rsid w:val="0009217B"/>
    <w:rsid w:val="00092CDA"/>
    <w:rsid w:val="00092D98"/>
    <w:rsid w:val="0009440D"/>
    <w:rsid w:val="00097FC7"/>
    <w:rsid w:val="000A0500"/>
    <w:rsid w:val="000A0B20"/>
    <w:rsid w:val="000A0CC3"/>
    <w:rsid w:val="000A1934"/>
    <w:rsid w:val="000A2148"/>
    <w:rsid w:val="000A348F"/>
    <w:rsid w:val="000A3698"/>
    <w:rsid w:val="000A3BF0"/>
    <w:rsid w:val="000A3D42"/>
    <w:rsid w:val="000A40A8"/>
    <w:rsid w:val="000A4612"/>
    <w:rsid w:val="000A47E6"/>
    <w:rsid w:val="000A516F"/>
    <w:rsid w:val="000A518A"/>
    <w:rsid w:val="000A6600"/>
    <w:rsid w:val="000A6961"/>
    <w:rsid w:val="000B05A3"/>
    <w:rsid w:val="000B0F3D"/>
    <w:rsid w:val="000B0FA9"/>
    <w:rsid w:val="000B138E"/>
    <w:rsid w:val="000B18BF"/>
    <w:rsid w:val="000B2051"/>
    <w:rsid w:val="000B24F7"/>
    <w:rsid w:val="000B4ED6"/>
    <w:rsid w:val="000B55CB"/>
    <w:rsid w:val="000B563D"/>
    <w:rsid w:val="000B6316"/>
    <w:rsid w:val="000B6341"/>
    <w:rsid w:val="000B6F51"/>
    <w:rsid w:val="000B73D2"/>
    <w:rsid w:val="000B7D6C"/>
    <w:rsid w:val="000C01FA"/>
    <w:rsid w:val="000C03F4"/>
    <w:rsid w:val="000C0C52"/>
    <w:rsid w:val="000C3C8D"/>
    <w:rsid w:val="000C3F64"/>
    <w:rsid w:val="000C4686"/>
    <w:rsid w:val="000C4E69"/>
    <w:rsid w:val="000C5826"/>
    <w:rsid w:val="000C591F"/>
    <w:rsid w:val="000C62EE"/>
    <w:rsid w:val="000C63A7"/>
    <w:rsid w:val="000C641D"/>
    <w:rsid w:val="000C713E"/>
    <w:rsid w:val="000D2ACF"/>
    <w:rsid w:val="000D3264"/>
    <w:rsid w:val="000D3A01"/>
    <w:rsid w:val="000D3DDB"/>
    <w:rsid w:val="000D55E7"/>
    <w:rsid w:val="000D62F8"/>
    <w:rsid w:val="000D66AE"/>
    <w:rsid w:val="000D6828"/>
    <w:rsid w:val="000D68A6"/>
    <w:rsid w:val="000D75D1"/>
    <w:rsid w:val="000E0476"/>
    <w:rsid w:val="000E18AE"/>
    <w:rsid w:val="000E29B3"/>
    <w:rsid w:val="000E3CB1"/>
    <w:rsid w:val="000E4778"/>
    <w:rsid w:val="000E4812"/>
    <w:rsid w:val="000E6A6F"/>
    <w:rsid w:val="000E6B96"/>
    <w:rsid w:val="000E7078"/>
    <w:rsid w:val="000E71E4"/>
    <w:rsid w:val="000E727D"/>
    <w:rsid w:val="000E7B74"/>
    <w:rsid w:val="000F075D"/>
    <w:rsid w:val="000F17D1"/>
    <w:rsid w:val="000F2F06"/>
    <w:rsid w:val="000F377E"/>
    <w:rsid w:val="000F407B"/>
    <w:rsid w:val="000F40FA"/>
    <w:rsid w:val="000F4A6B"/>
    <w:rsid w:val="000F4F5F"/>
    <w:rsid w:val="000F50E6"/>
    <w:rsid w:val="000F678B"/>
    <w:rsid w:val="000F6E80"/>
    <w:rsid w:val="000F6E9A"/>
    <w:rsid w:val="000F6F62"/>
    <w:rsid w:val="000F70FE"/>
    <w:rsid w:val="000F799C"/>
    <w:rsid w:val="00102378"/>
    <w:rsid w:val="00102F84"/>
    <w:rsid w:val="00103A82"/>
    <w:rsid w:val="00104504"/>
    <w:rsid w:val="001049D1"/>
    <w:rsid w:val="001051BC"/>
    <w:rsid w:val="00105956"/>
    <w:rsid w:val="00105FC0"/>
    <w:rsid w:val="001067EC"/>
    <w:rsid w:val="0010684B"/>
    <w:rsid w:val="00107FEB"/>
    <w:rsid w:val="00110E98"/>
    <w:rsid w:val="0011157E"/>
    <w:rsid w:val="001120BB"/>
    <w:rsid w:val="0011376E"/>
    <w:rsid w:val="00113E85"/>
    <w:rsid w:val="00114A6F"/>
    <w:rsid w:val="00115C2A"/>
    <w:rsid w:val="00115CD6"/>
    <w:rsid w:val="00116628"/>
    <w:rsid w:val="00116B77"/>
    <w:rsid w:val="00116CFB"/>
    <w:rsid w:val="00117241"/>
    <w:rsid w:val="0011799E"/>
    <w:rsid w:val="0012061E"/>
    <w:rsid w:val="0012095B"/>
    <w:rsid w:val="0012188F"/>
    <w:rsid w:val="00122D2A"/>
    <w:rsid w:val="001230D2"/>
    <w:rsid w:val="00124E08"/>
    <w:rsid w:val="00130714"/>
    <w:rsid w:val="00130C99"/>
    <w:rsid w:val="00131620"/>
    <w:rsid w:val="00133933"/>
    <w:rsid w:val="001339B1"/>
    <w:rsid w:val="00133BA9"/>
    <w:rsid w:val="00133D57"/>
    <w:rsid w:val="00134D20"/>
    <w:rsid w:val="00135144"/>
    <w:rsid w:val="00135CD8"/>
    <w:rsid w:val="00136F71"/>
    <w:rsid w:val="00137983"/>
    <w:rsid w:val="00137FA1"/>
    <w:rsid w:val="0014060B"/>
    <w:rsid w:val="00141C55"/>
    <w:rsid w:val="00141EC1"/>
    <w:rsid w:val="00142122"/>
    <w:rsid w:val="00142CE8"/>
    <w:rsid w:val="0014365A"/>
    <w:rsid w:val="00144FDA"/>
    <w:rsid w:val="0014559A"/>
    <w:rsid w:val="00146238"/>
    <w:rsid w:val="00146F91"/>
    <w:rsid w:val="001474EE"/>
    <w:rsid w:val="001505E0"/>
    <w:rsid w:val="00150F80"/>
    <w:rsid w:val="00153406"/>
    <w:rsid w:val="001536BF"/>
    <w:rsid w:val="001537AF"/>
    <w:rsid w:val="00155F40"/>
    <w:rsid w:val="0015693D"/>
    <w:rsid w:val="001575E0"/>
    <w:rsid w:val="0016000B"/>
    <w:rsid w:val="00160270"/>
    <w:rsid w:val="00161044"/>
    <w:rsid w:val="0016430D"/>
    <w:rsid w:val="00164399"/>
    <w:rsid w:val="001643A1"/>
    <w:rsid w:val="0016714E"/>
    <w:rsid w:val="00167835"/>
    <w:rsid w:val="00167AF5"/>
    <w:rsid w:val="00167ECB"/>
    <w:rsid w:val="0017054C"/>
    <w:rsid w:val="0017172C"/>
    <w:rsid w:val="00171A75"/>
    <w:rsid w:val="00171E6F"/>
    <w:rsid w:val="00172C13"/>
    <w:rsid w:val="001739DB"/>
    <w:rsid w:val="001766B2"/>
    <w:rsid w:val="00176A46"/>
    <w:rsid w:val="00177603"/>
    <w:rsid w:val="00177808"/>
    <w:rsid w:val="00177913"/>
    <w:rsid w:val="0018191A"/>
    <w:rsid w:val="00182F90"/>
    <w:rsid w:val="001843FE"/>
    <w:rsid w:val="0018483F"/>
    <w:rsid w:val="00184F65"/>
    <w:rsid w:val="00186D0D"/>
    <w:rsid w:val="0018716C"/>
    <w:rsid w:val="0018772B"/>
    <w:rsid w:val="001878B1"/>
    <w:rsid w:val="0019010F"/>
    <w:rsid w:val="00190E84"/>
    <w:rsid w:val="001917D8"/>
    <w:rsid w:val="0019256B"/>
    <w:rsid w:val="00192865"/>
    <w:rsid w:val="00192969"/>
    <w:rsid w:val="00192A06"/>
    <w:rsid w:val="00193957"/>
    <w:rsid w:val="00194AB5"/>
    <w:rsid w:val="00194C6B"/>
    <w:rsid w:val="00195EC4"/>
    <w:rsid w:val="001967A2"/>
    <w:rsid w:val="001A14FF"/>
    <w:rsid w:val="001A171F"/>
    <w:rsid w:val="001A17EA"/>
    <w:rsid w:val="001A1C9D"/>
    <w:rsid w:val="001A2468"/>
    <w:rsid w:val="001A30CD"/>
    <w:rsid w:val="001A3740"/>
    <w:rsid w:val="001A383C"/>
    <w:rsid w:val="001A5BED"/>
    <w:rsid w:val="001A62EC"/>
    <w:rsid w:val="001A6C0D"/>
    <w:rsid w:val="001A6FFD"/>
    <w:rsid w:val="001A7165"/>
    <w:rsid w:val="001A729F"/>
    <w:rsid w:val="001A767B"/>
    <w:rsid w:val="001A767E"/>
    <w:rsid w:val="001B0523"/>
    <w:rsid w:val="001B0DF7"/>
    <w:rsid w:val="001B136E"/>
    <w:rsid w:val="001B1B7A"/>
    <w:rsid w:val="001B253B"/>
    <w:rsid w:val="001B417D"/>
    <w:rsid w:val="001B52F4"/>
    <w:rsid w:val="001B6E63"/>
    <w:rsid w:val="001C11AC"/>
    <w:rsid w:val="001C2173"/>
    <w:rsid w:val="001C22DD"/>
    <w:rsid w:val="001C486D"/>
    <w:rsid w:val="001C67FE"/>
    <w:rsid w:val="001C7F9F"/>
    <w:rsid w:val="001D0359"/>
    <w:rsid w:val="001D0CB4"/>
    <w:rsid w:val="001D28E4"/>
    <w:rsid w:val="001D290D"/>
    <w:rsid w:val="001D2B1E"/>
    <w:rsid w:val="001D470C"/>
    <w:rsid w:val="001D5A25"/>
    <w:rsid w:val="001D7049"/>
    <w:rsid w:val="001D77A1"/>
    <w:rsid w:val="001E0047"/>
    <w:rsid w:val="001E0A2A"/>
    <w:rsid w:val="001E0A89"/>
    <w:rsid w:val="001E0AF3"/>
    <w:rsid w:val="001E2678"/>
    <w:rsid w:val="001E31BE"/>
    <w:rsid w:val="001E4457"/>
    <w:rsid w:val="001E51B1"/>
    <w:rsid w:val="001E5391"/>
    <w:rsid w:val="001E61EB"/>
    <w:rsid w:val="001E715B"/>
    <w:rsid w:val="001E741D"/>
    <w:rsid w:val="001E7938"/>
    <w:rsid w:val="001F08F4"/>
    <w:rsid w:val="001F10BF"/>
    <w:rsid w:val="001F1588"/>
    <w:rsid w:val="001F1BF3"/>
    <w:rsid w:val="001F3063"/>
    <w:rsid w:val="001F3980"/>
    <w:rsid w:val="001F469E"/>
    <w:rsid w:val="001F4863"/>
    <w:rsid w:val="001F513B"/>
    <w:rsid w:val="001F5534"/>
    <w:rsid w:val="001F5979"/>
    <w:rsid w:val="001F5E52"/>
    <w:rsid w:val="001F68A1"/>
    <w:rsid w:val="001F7046"/>
    <w:rsid w:val="001F7A2A"/>
    <w:rsid w:val="00200BDB"/>
    <w:rsid w:val="00202A28"/>
    <w:rsid w:val="00202CC0"/>
    <w:rsid w:val="00202ED1"/>
    <w:rsid w:val="00203684"/>
    <w:rsid w:val="00204004"/>
    <w:rsid w:val="002040FA"/>
    <w:rsid w:val="0020488E"/>
    <w:rsid w:val="00204C10"/>
    <w:rsid w:val="00206E69"/>
    <w:rsid w:val="002077A2"/>
    <w:rsid w:val="00207BF8"/>
    <w:rsid w:val="00212166"/>
    <w:rsid w:val="00212573"/>
    <w:rsid w:val="00212C8F"/>
    <w:rsid w:val="002151BD"/>
    <w:rsid w:val="002158E4"/>
    <w:rsid w:val="0021599E"/>
    <w:rsid w:val="0021761D"/>
    <w:rsid w:val="00217BB0"/>
    <w:rsid w:val="002211B7"/>
    <w:rsid w:val="00222E72"/>
    <w:rsid w:val="002247E9"/>
    <w:rsid w:val="00224C99"/>
    <w:rsid w:val="0022511F"/>
    <w:rsid w:val="002260D9"/>
    <w:rsid w:val="002264D4"/>
    <w:rsid w:val="00226A6B"/>
    <w:rsid w:val="002306A9"/>
    <w:rsid w:val="00230E82"/>
    <w:rsid w:val="00233869"/>
    <w:rsid w:val="00233ECE"/>
    <w:rsid w:val="002346B6"/>
    <w:rsid w:val="002351F8"/>
    <w:rsid w:val="00235641"/>
    <w:rsid w:val="002371FC"/>
    <w:rsid w:val="00237EF9"/>
    <w:rsid w:val="00237F5F"/>
    <w:rsid w:val="00237FF1"/>
    <w:rsid w:val="0024058D"/>
    <w:rsid w:val="002406E9"/>
    <w:rsid w:val="002416ED"/>
    <w:rsid w:val="002417B5"/>
    <w:rsid w:val="00242149"/>
    <w:rsid w:val="00242E3C"/>
    <w:rsid w:val="00243564"/>
    <w:rsid w:val="00243635"/>
    <w:rsid w:val="0024542E"/>
    <w:rsid w:val="002457E2"/>
    <w:rsid w:val="00245DCB"/>
    <w:rsid w:val="00247DF6"/>
    <w:rsid w:val="0025043F"/>
    <w:rsid w:val="00250589"/>
    <w:rsid w:val="002512F6"/>
    <w:rsid w:val="00251D20"/>
    <w:rsid w:val="00253134"/>
    <w:rsid w:val="00253A8B"/>
    <w:rsid w:val="002540E0"/>
    <w:rsid w:val="002540F3"/>
    <w:rsid w:val="00254FD1"/>
    <w:rsid w:val="002562F7"/>
    <w:rsid w:val="002570B9"/>
    <w:rsid w:val="00257760"/>
    <w:rsid w:val="00257E82"/>
    <w:rsid w:val="0026135D"/>
    <w:rsid w:val="002624E3"/>
    <w:rsid w:val="002634CA"/>
    <w:rsid w:val="00264435"/>
    <w:rsid w:val="002650D0"/>
    <w:rsid w:val="002660BA"/>
    <w:rsid w:val="0026659A"/>
    <w:rsid w:val="002670F1"/>
    <w:rsid w:val="00270824"/>
    <w:rsid w:val="0027127B"/>
    <w:rsid w:val="00271531"/>
    <w:rsid w:val="00271EBB"/>
    <w:rsid w:val="00272C2F"/>
    <w:rsid w:val="002737EC"/>
    <w:rsid w:val="0027565A"/>
    <w:rsid w:val="00275ED0"/>
    <w:rsid w:val="002767C5"/>
    <w:rsid w:val="00276F59"/>
    <w:rsid w:val="002772BF"/>
    <w:rsid w:val="00277834"/>
    <w:rsid w:val="00280461"/>
    <w:rsid w:val="00281543"/>
    <w:rsid w:val="0028183C"/>
    <w:rsid w:val="002821DB"/>
    <w:rsid w:val="002822A3"/>
    <w:rsid w:val="002828ED"/>
    <w:rsid w:val="0028308B"/>
    <w:rsid w:val="00283609"/>
    <w:rsid w:val="0028471E"/>
    <w:rsid w:val="00284FF6"/>
    <w:rsid w:val="002855C1"/>
    <w:rsid w:val="00285AE5"/>
    <w:rsid w:val="00286065"/>
    <w:rsid w:val="00286A16"/>
    <w:rsid w:val="00286B20"/>
    <w:rsid w:val="0029121A"/>
    <w:rsid w:val="00292253"/>
    <w:rsid w:val="00292BF3"/>
    <w:rsid w:val="002936D7"/>
    <w:rsid w:val="002938FC"/>
    <w:rsid w:val="00294048"/>
    <w:rsid w:val="002950AD"/>
    <w:rsid w:val="00296121"/>
    <w:rsid w:val="0029691B"/>
    <w:rsid w:val="002972F4"/>
    <w:rsid w:val="00297BD2"/>
    <w:rsid w:val="00297E04"/>
    <w:rsid w:val="002A077E"/>
    <w:rsid w:val="002A134D"/>
    <w:rsid w:val="002A284B"/>
    <w:rsid w:val="002A4428"/>
    <w:rsid w:val="002A5CC3"/>
    <w:rsid w:val="002A67E4"/>
    <w:rsid w:val="002B171E"/>
    <w:rsid w:val="002B17D2"/>
    <w:rsid w:val="002B1984"/>
    <w:rsid w:val="002B1EF6"/>
    <w:rsid w:val="002B240A"/>
    <w:rsid w:val="002B36DB"/>
    <w:rsid w:val="002B413D"/>
    <w:rsid w:val="002B4C9C"/>
    <w:rsid w:val="002B4CD1"/>
    <w:rsid w:val="002B52A0"/>
    <w:rsid w:val="002B57C8"/>
    <w:rsid w:val="002B61F1"/>
    <w:rsid w:val="002B63DB"/>
    <w:rsid w:val="002B7651"/>
    <w:rsid w:val="002C028B"/>
    <w:rsid w:val="002C0F43"/>
    <w:rsid w:val="002C14BF"/>
    <w:rsid w:val="002C17CF"/>
    <w:rsid w:val="002C2A16"/>
    <w:rsid w:val="002C2EE2"/>
    <w:rsid w:val="002C3250"/>
    <w:rsid w:val="002C3C2A"/>
    <w:rsid w:val="002C42A9"/>
    <w:rsid w:val="002C4582"/>
    <w:rsid w:val="002C5108"/>
    <w:rsid w:val="002C5D43"/>
    <w:rsid w:val="002C5FF3"/>
    <w:rsid w:val="002C6EB3"/>
    <w:rsid w:val="002C74D7"/>
    <w:rsid w:val="002C784E"/>
    <w:rsid w:val="002C7FC7"/>
    <w:rsid w:val="002D0D9A"/>
    <w:rsid w:val="002D335B"/>
    <w:rsid w:val="002D5AD8"/>
    <w:rsid w:val="002D60B3"/>
    <w:rsid w:val="002D6F26"/>
    <w:rsid w:val="002E0882"/>
    <w:rsid w:val="002E0E64"/>
    <w:rsid w:val="002E10A1"/>
    <w:rsid w:val="002E1EF3"/>
    <w:rsid w:val="002E4A4D"/>
    <w:rsid w:val="002E4F13"/>
    <w:rsid w:val="002E50B5"/>
    <w:rsid w:val="002E5CA4"/>
    <w:rsid w:val="002E61D9"/>
    <w:rsid w:val="002E6462"/>
    <w:rsid w:val="002E65D4"/>
    <w:rsid w:val="002E66E1"/>
    <w:rsid w:val="002E7114"/>
    <w:rsid w:val="002E7D6E"/>
    <w:rsid w:val="002F0D2A"/>
    <w:rsid w:val="002F141A"/>
    <w:rsid w:val="002F1706"/>
    <w:rsid w:val="002F2007"/>
    <w:rsid w:val="002F2980"/>
    <w:rsid w:val="002F2C1F"/>
    <w:rsid w:val="002F3017"/>
    <w:rsid w:val="002F425C"/>
    <w:rsid w:val="002F5D38"/>
    <w:rsid w:val="002F6175"/>
    <w:rsid w:val="00300001"/>
    <w:rsid w:val="00300515"/>
    <w:rsid w:val="003009A5"/>
    <w:rsid w:val="003010AD"/>
    <w:rsid w:val="003014CC"/>
    <w:rsid w:val="00302A93"/>
    <w:rsid w:val="00302DA1"/>
    <w:rsid w:val="00303866"/>
    <w:rsid w:val="00304507"/>
    <w:rsid w:val="00304940"/>
    <w:rsid w:val="00305529"/>
    <w:rsid w:val="003059E0"/>
    <w:rsid w:val="00305F90"/>
    <w:rsid w:val="00306580"/>
    <w:rsid w:val="003066F8"/>
    <w:rsid w:val="00307153"/>
    <w:rsid w:val="003071D2"/>
    <w:rsid w:val="0030776A"/>
    <w:rsid w:val="00310B43"/>
    <w:rsid w:val="00311529"/>
    <w:rsid w:val="00311D29"/>
    <w:rsid w:val="00311DA9"/>
    <w:rsid w:val="00311FDB"/>
    <w:rsid w:val="0031253A"/>
    <w:rsid w:val="00313E8F"/>
    <w:rsid w:val="00314BFE"/>
    <w:rsid w:val="00314EBB"/>
    <w:rsid w:val="0031528B"/>
    <w:rsid w:val="0031563B"/>
    <w:rsid w:val="0031683D"/>
    <w:rsid w:val="003174D5"/>
    <w:rsid w:val="00317A9C"/>
    <w:rsid w:val="00317FAD"/>
    <w:rsid w:val="00317FF4"/>
    <w:rsid w:val="003200CA"/>
    <w:rsid w:val="00320863"/>
    <w:rsid w:val="00320ED7"/>
    <w:rsid w:val="0032136A"/>
    <w:rsid w:val="00321535"/>
    <w:rsid w:val="00322856"/>
    <w:rsid w:val="00322C75"/>
    <w:rsid w:val="00323CC4"/>
    <w:rsid w:val="00325506"/>
    <w:rsid w:val="00326512"/>
    <w:rsid w:val="00327126"/>
    <w:rsid w:val="00327B06"/>
    <w:rsid w:val="00327BF7"/>
    <w:rsid w:val="00327D8D"/>
    <w:rsid w:val="00330327"/>
    <w:rsid w:val="003312AB"/>
    <w:rsid w:val="00332104"/>
    <w:rsid w:val="00332326"/>
    <w:rsid w:val="00332D1C"/>
    <w:rsid w:val="00333A47"/>
    <w:rsid w:val="00333AFA"/>
    <w:rsid w:val="00333F43"/>
    <w:rsid w:val="003346AB"/>
    <w:rsid w:val="00334DF1"/>
    <w:rsid w:val="0033551A"/>
    <w:rsid w:val="003356FB"/>
    <w:rsid w:val="00335783"/>
    <w:rsid w:val="00335CD6"/>
    <w:rsid w:val="003379E1"/>
    <w:rsid w:val="00341B8A"/>
    <w:rsid w:val="00342294"/>
    <w:rsid w:val="003423C4"/>
    <w:rsid w:val="00342441"/>
    <w:rsid w:val="003437CB"/>
    <w:rsid w:val="00344145"/>
    <w:rsid w:val="003446B1"/>
    <w:rsid w:val="0034644F"/>
    <w:rsid w:val="003529A7"/>
    <w:rsid w:val="00353C17"/>
    <w:rsid w:val="00354B1C"/>
    <w:rsid w:val="0035528B"/>
    <w:rsid w:val="0035550C"/>
    <w:rsid w:val="00355798"/>
    <w:rsid w:val="00355E10"/>
    <w:rsid w:val="00356127"/>
    <w:rsid w:val="003604B0"/>
    <w:rsid w:val="00360F76"/>
    <w:rsid w:val="00361614"/>
    <w:rsid w:val="003621D0"/>
    <w:rsid w:val="00363306"/>
    <w:rsid w:val="00363930"/>
    <w:rsid w:val="00363B14"/>
    <w:rsid w:val="00363E88"/>
    <w:rsid w:val="00365727"/>
    <w:rsid w:val="0036719E"/>
    <w:rsid w:val="00370176"/>
    <w:rsid w:val="003708BF"/>
    <w:rsid w:val="00371358"/>
    <w:rsid w:val="003714DF"/>
    <w:rsid w:val="003729EA"/>
    <w:rsid w:val="00373825"/>
    <w:rsid w:val="003743D9"/>
    <w:rsid w:val="00374A15"/>
    <w:rsid w:val="00375BDB"/>
    <w:rsid w:val="0037613A"/>
    <w:rsid w:val="00376789"/>
    <w:rsid w:val="00376EC9"/>
    <w:rsid w:val="003773F9"/>
    <w:rsid w:val="00377524"/>
    <w:rsid w:val="00377AB0"/>
    <w:rsid w:val="00381F6E"/>
    <w:rsid w:val="0038210E"/>
    <w:rsid w:val="00382219"/>
    <w:rsid w:val="003823B1"/>
    <w:rsid w:val="00382656"/>
    <w:rsid w:val="00382B31"/>
    <w:rsid w:val="00384764"/>
    <w:rsid w:val="00384987"/>
    <w:rsid w:val="00386F47"/>
    <w:rsid w:val="0039005C"/>
    <w:rsid w:val="00390B0C"/>
    <w:rsid w:val="003911E9"/>
    <w:rsid w:val="0039203A"/>
    <w:rsid w:val="00392446"/>
    <w:rsid w:val="0039291B"/>
    <w:rsid w:val="00395F73"/>
    <w:rsid w:val="00395F96"/>
    <w:rsid w:val="003961BD"/>
    <w:rsid w:val="00396C71"/>
    <w:rsid w:val="003A0947"/>
    <w:rsid w:val="003A0DFB"/>
    <w:rsid w:val="003A268C"/>
    <w:rsid w:val="003A2A9F"/>
    <w:rsid w:val="003A422D"/>
    <w:rsid w:val="003A46D6"/>
    <w:rsid w:val="003A475F"/>
    <w:rsid w:val="003A4856"/>
    <w:rsid w:val="003A703E"/>
    <w:rsid w:val="003A721F"/>
    <w:rsid w:val="003A72B0"/>
    <w:rsid w:val="003B012C"/>
    <w:rsid w:val="003B16EA"/>
    <w:rsid w:val="003B22EB"/>
    <w:rsid w:val="003B3FCD"/>
    <w:rsid w:val="003B56B9"/>
    <w:rsid w:val="003B591A"/>
    <w:rsid w:val="003B6421"/>
    <w:rsid w:val="003B6FC8"/>
    <w:rsid w:val="003B729D"/>
    <w:rsid w:val="003B7951"/>
    <w:rsid w:val="003C07CF"/>
    <w:rsid w:val="003C1956"/>
    <w:rsid w:val="003C1A5C"/>
    <w:rsid w:val="003C3F62"/>
    <w:rsid w:val="003C4590"/>
    <w:rsid w:val="003C5BD5"/>
    <w:rsid w:val="003C6D67"/>
    <w:rsid w:val="003C72E7"/>
    <w:rsid w:val="003D0263"/>
    <w:rsid w:val="003D139A"/>
    <w:rsid w:val="003D1C8D"/>
    <w:rsid w:val="003D25DF"/>
    <w:rsid w:val="003D4F10"/>
    <w:rsid w:val="003D68BC"/>
    <w:rsid w:val="003D6B95"/>
    <w:rsid w:val="003E011C"/>
    <w:rsid w:val="003E0324"/>
    <w:rsid w:val="003E1A48"/>
    <w:rsid w:val="003E255B"/>
    <w:rsid w:val="003E2F64"/>
    <w:rsid w:val="003E3089"/>
    <w:rsid w:val="003E395A"/>
    <w:rsid w:val="003E50E7"/>
    <w:rsid w:val="003E5CDA"/>
    <w:rsid w:val="003E61EF"/>
    <w:rsid w:val="003F30DF"/>
    <w:rsid w:val="003F4115"/>
    <w:rsid w:val="003F42F0"/>
    <w:rsid w:val="003F48E4"/>
    <w:rsid w:val="003F4D9B"/>
    <w:rsid w:val="003F5CC3"/>
    <w:rsid w:val="003F6A8D"/>
    <w:rsid w:val="003F7FC6"/>
    <w:rsid w:val="00400925"/>
    <w:rsid w:val="00400AA3"/>
    <w:rsid w:val="00401930"/>
    <w:rsid w:val="00401A5C"/>
    <w:rsid w:val="00402034"/>
    <w:rsid w:val="00403305"/>
    <w:rsid w:val="004044B3"/>
    <w:rsid w:val="0040468E"/>
    <w:rsid w:val="004046F4"/>
    <w:rsid w:val="004051D1"/>
    <w:rsid w:val="004057F6"/>
    <w:rsid w:val="004058C8"/>
    <w:rsid w:val="00405FC3"/>
    <w:rsid w:val="0040700C"/>
    <w:rsid w:val="004071DF"/>
    <w:rsid w:val="00407D56"/>
    <w:rsid w:val="00407EA0"/>
    <w:rsid w:val="004116F0"/>
    <w:rsid w:val="00412BBE"/>
    <w:rsid w:val="004166BD"/>
    <w:rsid w:val="00417179"/>
    <w:rsid w:val="004172FC"/>
    <w:rsid w:val="004178A5"/>
    <w:rsid w:val="00417E29"/>
    <w:rsid w:val="004225CB"/>
    <w:rsid w:val="00422E14"/>
    <w:rsid w:val="004237B4"/>
    <w:rsid w:val="00424289"/>
    <w:rsid w:val="00424A43"/>
    <w:rsid w:val="00424C50"/>
    <w:rsid w:val="00425140"/>
    <w:rsid w:val="00425AD3"/>
    <w:rsid w:val="0042763D"/>
    <w:rsid w:val="004276A2"/>
    <w:rsid w:val="004277AF"/>
    <w:rsid w:val="00430E7F"/>
    <w:rsid w:val="00431016"/>
    <w:rsid w:val="0043105B"/>
    <w:rsid w:val="00431C68"/>
    <w:rsid w:val="00432E8A"/>
    <w:rsid w:val="00432FBE"/>
    <w:rsid w:val="004347C8"/>
    <w:rsid w:val="00435052"/>
    <w:rsid w:val="00435556"/>
    <w:rsid w:val="00435D05"/>
    <w:rsid w:val="0043609F"/>
    <w:rsid w:val="004364EC"/>
    <w:rsid w:val="00436C0B"/>
    <w:rsid w:val="00440101"/>
    <w:rsid w:val="0044034A"/>
    <w:rsid w:val="004408DF"/>
    <w:rsid w:val="00441E8B"/>
    <w:rsid w:val="00442736"/>
    <w:rsid w:val="00442CA8"/>
    <w:rsid w:val="004432F8"/>
    <w:rsid w:val="00443350"/>
    <w:rsid w:val="004441DC"/>
    <w:rsid w:val="00444918"/>
    <w:rsid w:val="004450D6"/>
    <w:rsid w:val="00445BD0"/>
    <w:rsid w:val="00446DE7"/>
    <w:rsid w:val="004471C0"/>
    <w:rsid w:val="00450268"/>
    <w:rsid w:val="00452102"/>
    <w:rsid w:val="004533A8"/>
    <w:rsid w:val="00454015"/>
    <w:rsid w:val="0045417E"/>
    <w:rsid w:val="004543CB"/>
    <w:rsid w:val="004544F9"/>
    <w:rsid w:val="004554C0"/>
    <w:rsid w:val="00455823"/>
    <w:rsid w:val="004558B9"/>
    <w:rsid w:val="004561E5"/>
    <w:rsid w:val="00456473"/>
    <w:rsid w:val="00456D1F"/>
    <w:rsid w:val="00457968"/>
    <w:rsid w:val="00460650"/>
    <w:rsid w:val="00460ABE"/>
    <w:rsid w:val="00461045"/>
    <w:rsid w:val="0046129A"/>
    <w:rsid w:val="004616E2"/>
    <w:rsid w:val="00461B6E"/>
    <w:rsid w:val="004645BD"/>
    <w:rsid w:val="0046486D"/>
    <w:rsid w:val="00464AA0"/>
    <w:rsid w:val="00464F68"/>
    <w:rsid w:val="004653B2"/>
    <w:rsid w:val="004653DF"/>
    <w:rsid w:val="00465FD8"/>
    <w:rsid w:val="0046623B"/>
    <w:rsid w:val="004666AB"/>
    <w:rsid w:val="00466713"/>
    <w:rsid w:val="00466EC1"/>
    <w:rsid w:val="00467485"/>
    <w:rsid w:val="00467E33"/>
    <w:rsid w:val="00472FF7"/>
    <w:rsid w:val="00473245"/>
    <w:rsid w:val="0047336A"/>
    <w:rsid w:val="00473465"/>
    <w:rsid w:val="00473D52"/>
    <w:rsid w:val="004745A0"/>
    <w:rsid w:val="004747A7"/>
    <w:rsid w:val="00475BFE"/>
    <w:rsid w:val="00476ED9"/>
    <w:rsid w:val="00476FFA"/>
    <w:rsid w:val="0047737F"/>
    <w:rsid w:val="004809C2"/>
    <w:rsid w:val="00480C5F"/>
    <w:rsid w:val="004828D5"/>
    <w:rsid w:val="00482A23"/>
    <w:rsid w:val="00483309"/>
    <w:rsid w:val="00483CD0"/>
    <w:rsid w:val="00483D10"/>
    <w:rsid w:val="00484527"/>
    <w:rsid w:val="004849A5"/>
    <w:rsid w:val="00484BA2"/>
    <w:rsid w:val="00485743"/>
    <w:rsid w:val="00485B1C"/>
    <w:rsid w:val="00485C75"/>
    <w:rsid w:val="004864F9"/>
    <w:rsid w:val="00490299"/>
    <w:rsid w:val="00491AA5"/>
    <w:rsid w:val="00492953"/>
    <w:rsid w:val="00492C7B"/>
    <w:rsid w:val="004949E5"/>
    <w:rsid w:val="004961B2"/>
    <w:rsid w:val="004968C7"/>
    <w:rsid w:val="0049714B"/>
    <w:rsid w:val="00497E7D"/>
    <w:rsid w:val="004A01D9"/>
    <w:rsid w:val="004A0DFC"/>
    <w:rsid w:val="004A3072"/>
    <w:rsid w:val="004A4A5C"/>
    <w:rsid w:val="004A5B34"/>
    <w:rsid w:val="004B03AA"/>
    <w:rsid w:val="004B05B8"/>
    <w:rsid w:val="004B07FB"/>
    <w:rsid w:val="004B0DFF"/>
    <w:rsid w:val="004B105C"/>
    <w:rsid w:val="004B124B"/>
    <w:rsid w:val="004B1362"/>
    <w:rsid w:val="004B1DAF"/>
    <w:rsid w:val="004B1E41"/>
    <w:rsid w:val="004B2EE0"/>
    <w:rsid w:val="004B3EE5"/>
    <w:rsid w:val="004B4AC8"/>
    <w:rsid w:val="004B56D6"/>
    <w:rsid w:val="004B5C68"/>
    <w:rsid w:val="004B6CE3"/>
    <w:rsid w:val="004B6F3A"/>
    <w:rsid w:val="004C2491"/>
    <w:rsid w:val="004C2D6D"/>
    <w:rsid w:val="004C407F"/>
    <w:rsid w:val="004C4C64"/>
    <w:rsid w:val="004C568B"/>
    <w:rsid w:val="004C5AA3"/>
    <w:rsid w:val="004C5DA4"/>
    <w:rsid w:val="004C685A"/>
    <w:rsid w:val="004D061B"/>
    <w:rsid w:val="004D2034"/>
    <w:rsid w:val="004D29B2"/>
    <w:rsid w:val="004D37F0"/>
    <w:rsid w:val="004D4053"/>
    <w:rsid w:val="004D5B72"/>
    <w:rsid w:val="004D6E55"/>
    <w:rsid w:val="004D7B97"/>
    <w:rsid w:val="004E07A9"/>
    <w:rsid w:val="004E0876"/>
    <w:rsid w:val="004E2D7F"/>
    <w:rsid w:val="004E2DE1"/>
    <w:rsid w:val="004E4BC2"/>
    <w:rsid w:val="004E4C75"/>
    <w:rsid w:val="004E4F59"/>
    <w:rsid w:val="004E5CA2"/>
    <w:rsid w:val="004E66B0"/>
    <w:rsid w:val="004F00F0"/>
    <w:rsid w:val="004F0A54"/>
    <w:rsid w:val="004F2D47"/>
    <w:rsid w:val="004F4427"/>
    <w:rsid w:val="004F517A"/>
    <w:rsid w:val="004F5212"/>
    <w:rsid w:val="004F5D53"/>
    <w:rsid w:val="004F71A4"/>
    <w:rsid w:val="004F758D"/>
    <w:rsid w:val="004F7C34"/>
    <w:rsid w:val="00500320"/>
    <w:rsid w:val="005007C0"/>
    <w:rsid w:val="005007DD"/>
    <w:rsid w:val="00500C6E"/>
    <w:rsid w:val="00501E44"/>
    <w:rsid w:val="00502313"/>
    <w:rsid w:val="00503238"/>
    <w:rsid w:val="00503F29"/>
    <w:rsid w:val="005052EE"/>
    <w:rsid w:val="00505BF1"/>
    <w:rsid w:val="0050607F"/>
    <w:rsid w:val="00506220"/>
    <w:rsid w:val="00507006"/>
    <w:rsid w:val="00507363"/>
    <w:rsid w:val="00511648"/>
    <w:rsid w:val="0051177C"/>
    <w:rsid w:val="0051197F"/>
    <w:rsid w:val="00511E07"/>
    <w:rsid w:val="00512F5C"/>
    <w:rsid w:val="00513CE3"/>
    <w:rsid w:val="00514193"/>
    <w:rsid w:val="005162DF"/>
    <w:rsid w:val="00517ED3"/>
    <w:rsid w:val="0052016E"/>
    <w:rsid w:val="00520880"/>
    <w:rsid w:val="00520BFE"/>
    <w:rsid w:val="005216F2"/>
    <w:rsid w:val="00521C24"/>
    <w:rsid w:val="0052358D"/>
    <w:rsid w:val="00523EEA"/>
    <w:rsid w:val="00524475"/>
    <w:rsid w:val="00525091"/>
    <w:rsid w:val="00525C56"/>
    <w:rsid w:val="00525ECE"/>
    <w:rsid w:val="00525EDA"/>
    <w:rsid w:val="005261D0"/>
    <w:rsid w:val="00526598"/>
    <w:rsid w:val="00530334"/>
    <w:rsid w:val="0053192A"/>
    <w:rsid w:val="00532B36"/>
    <w:rsid w:val="00532E07"/>
    <w:rsid w:val="00532E93"/>
    <w:rsid w:val="0053307D"/>
    <w:rsid w:val="00533747"/>
    <w:rsid w:val="0053392E"/>
    <w:rsid w:val="00534329"/>
    <w:rsid w:val="005345E6"/>
    <w:rsid w:val="00534A74"/>
    <w:rsid w:val="0053564E"/>
    <w:rsid w:val="00535845"/>
    <w:rsid w:val="005358E0"/>
    <w:rsid w:val="00535CED"/>
    <w:rsid w:val="00540D11"/>
    <w:rsid w:val="00541A2C"/>
    <w:rsid w:val="00545DB9"/>
    <w:rsid w:val="005461EA"/>
    <w:rsid w:val="00546250"/>
    <w:rsid w:val="00546742"/>
    <w:rsid w:val="00546964"/>
    <w:rsid w:val="00547373"/>
    <w:rsid w:val="00547D47"/>
    <w:rsid w:val="00551E8B"/>
    <w:rsid w:val="005522E7"/>
    <w:rsid w:val="005535CC"/>
    <w:rsid w:val="00553C26"/>
    <w:rsid w:val="00554655"/>
    <w:rsid w:val="005551BA"/>
    <w:rsid w:val="00555BCB"/>
    <w:rsid w:val="00556AC9"/>
    <w:rsid w:val="0055728C"/>
    <w:rsid w:val="005577EB"/>
    <w:rsid w:val="005621C3"/>
    <w:rsid w:val="005623F3"/>
    <w:rsid w:val="00562EDB"/>
    <w:rsid w:val="0056322B"/>
    <w:rsid w:val="00564865"/>
    <w:rsid w:val="00565CB9"/>
    <w:rsid w:val="00566CCC"/>
    <w:rsid w:val="00570895"/>
    <w:rsid w:val="00570E46"/>
    <w:rsid w:val="0057187B"/>
    <w:rsid w:val="00571F0C"/>
    <w:rsid w:val="00571F36"/>
    <w:rsid w:val="005752C8"/>
    <w:rsid w:val="005757FC"/>
    <w:rsid w:val="00575976"/>
    <w:rsid w:val="00575B73"/>
    <w:rsid w:val="00576FBB"/>
    <w:rsid w:val="00577B93"/>
    <w:rsid w:val="00577E6A"/>
    <w:rsid w:val="00580013"/>
    <w:rsid w:val="005801E8"/>
    <w:rsid w:val="0058189B"/>
    <w:rsid w:val="005825A1"/>
    <w:rsid w:val="00582C18"/>
    <w:rsid w:val="005831E5"/>
    <w:rsid w:val="005833D9"/>
    <w:rsid w:val="00583B4D"/>
    <w:rsid w:val="00583B6A"/>
    <w:rsid w:val="00584665"/>
    <w:rsid w:val="00584D84"/>
    <w:rsid w:val="0058592F"/>
    <w:rsid w:val="00586A91"/>
    <w:rsid w:val="00587229"/>
    <w:rsid w:val="0058729F"/>
    <w:rsid w:val="0059064F"/>
    <w:rsid w:val="00590E2F"/>
    <w:rsid w:val="00591015"/>
    <w:rsid w:val="005917EA"/>
    <w:rsid w:val="005925CF"/>
    <w:rsid w:val="00592C3F"/>
    <w:rsid w:val="0059418C"/>
    <w:rsid w:val="005944C1"/>
    <w:rsid w:val="00595320"/>
    <w:rsid w:val="00596B1F"/>
    <w:rsid w:val="00596B77"/>
    <w:rsid w:val="005A1647"/>
    <w:rsid w:val="005A2FB9"/>
    <w:rsid w:val="005A31C5"/>
    <w:rsid w:val="005A43E9"/>
    <w:rsid w:val="005A5AA6"/>
    <w:rsid w:val="005A6C24"/>
    <w:rsid w:val="005B06D8"/>
    <w:rsid w:val="005B1339"/>
    <w:rsid w:val="005B3361"/>
    <w:rsid w:val="005B3CE3"/>
    <w:rsid w:val="005B5A3B"/>
    <w:rsid w:val="005B5BE9"/>
    <w:rsid w:val="005B623B"/>
    <w:rsid w:val="005B660E"/>
    <w:rsid w:val="005B66E6"/>
    <w:rsid w:val="005B69EB"/>
    <w:rsid w:val="005B77EE"/>
    <w:rsid w:val="005C14E8"/>
    <w:rsid w:val="005C19BB"/>
    <w:rsid w:val="005C1FB3"/>
    <w:rsid w:val="005C2302"/>
    <w:rsid w:val="005C2336"/>
    <w:rsid w:val="005C269F"/>
    <w:rsid w:val="005C3870"/>
    <w:rsid w:val="005C3D69"/>
    <w:rsid w:val="005C5707"/>
    <w:rsid w:val="005C5D26"/>
    <w:rsid w:val="005C631F"/>
    <w:rsid w:val="005D0155"/>
    <w:rsid w:val="005D0A33"/>
    <w:rsid w:val="005D1196"/>
    <w:rsid w:val="005D28C3"/>
    <w:rsid w:val="005D28CF"/>
    <w:rsid w:val="005D3CE1"/>
    <w:rsid w:val="005D4038"/>
    <w:rsid w:val="005D40C1"/>
    <w:rsid w:val="005D4D9C"/>
    <w:rsid w:val="005D53EB"/>
    <w:rsid w:val="005D558A"/>
    <w:rsid w:val="005D6521"/>
    <w:rsid w:val="005D65B2"/>
    <w:rsid w:val="005D65C7"/>
    <w:rsid w:val="005E084E"/>
    <w:rsid w:val="005E1F80"/>
    <w:rsid w:val="005E340D"/>
    <w:rsid w:val="005E44BB"/>
    <w:rsid w:val="005E4517"/>
    <w:rsid w:val="005E4ED5"/>
    <w:rsid w:val="005E6154"/>
    <w:rsid w:val="005E65BD"/>
    <w:rsid w:val="005E6A73"/>
    <w:rsid w:val="005F156E"/>
    <w:rsid w:val="005F178A"/>
    <w:rsid w:val="005F233C"/>
    <w:rsid w:val="005F266C"/>
    <w:rsid w:val="005F2F76"/>
    <w:rsid w:val="005F3172"/>
    <w:rsid w:val="005F3405"/>
    <w:rsid w:val="005F38E7"/>
    <w:rsid w:val="005F396C"/>
    <w:rsid w:val="005F42EF"/>
    <w:rsid w:val="005F4762"/>
    <w:rsid w:val="005F54EA"/>
    <w:rsid w:val="005F57A8"/>
    <w:rsid w:val="005F5C84"/>
    <w:rsid w:val="005F6251"/>
    <w:rsid w:val="005F686C"/>
    <w:rsid w:val="005F7A13"/>
    <w:rsid w:val="005F7D71"/>
    <w:rsid w:val="005F7FE6"/>
    <w:rsid w:val="00600EE6"/>
    <w:rsid w:val="00601442"/>
    <w:rsid w:val="00601891"/>
    <w:rsid w:val="00601E1F"/>
    <w:rsid w:val="00602170"/>
    <w:rsid w:val="006025C1"/>
    <w:rsid w:val="00603BC3"/>
    <w:rsid w:val="00607709"/>
    <w:rsid w:val="0061081C"/>
    <w:rsid w:val="006116AC"/>
    <w:rsid w:val="006121C9"/>
    <w:rsid w:val="00612226"/>
    <w:rsid w:val="00612446"/>
    <w:rsid w:val="00612612"/>
    <w:rsid w:val="00612C95"/>
    <w:rsid w:val="00613289"/>
    <w:rsid w:val="00613C68"/>
    <w:rsid w:val="00613DB9"/>
    <w:rsid w:val="00614297"/>
    <w:rsid w:val="00615112"/>
    <w:rsid w:val="006152A4"/>
    <w:rsid w:val="006158D8"/>
    <w:rsid w:val="00615B38"/>
    <w:rsid w:val="0061672A"/>
    <w:rsid w:val="00620575"/>
    <w:rsid w:val="00620774"/>
    <w:rsid w:val="006208D5"/>
    <w:rsid w:val="00620C49"/>
    <w:rsid w:val="006216B4"/>
    <w:rsid w:val="0062197E"/>
    <w:rsid w:val="00621C1B"/>
    <w:rsid w:val="00621C9E"/>
    <w:rsid w:val="00622378"/>
    <w:rsid w:val="00622E9D"/>
    <w:rsid w:val="0062384E"/>
    <w:rsid w:val="00623DD3"/>
    <w:rsid w:val="006245DF"/>
    <w:rsid w:val="006248BA"/>
    <w:rsid w:val="00625D6C"/>
    <w:rsid w:val="0062612E"/>
    <w:rsid w:val="00627C72"/>
    <w:rsid w:val="00627EA4"/>
    <w:rsid w:val="0063024C"/>
    <w:rsid w:val="0063065D"/>
    <w:rsid w:val="00631121"/>
    <w:rsid w:val="00631406"/>
    <w:rsid w:val="006317F4"/>
    <w:rsid w:val="00632BBF"/>
    <w:rsid w:val="00632DDF"/>
    <w:rsid w:val="006330E2"/>
    <w:rsid w:val="006333EE"/>
    <w:rsid w:val="00634107"/>
    <w:rsid w:val="006344A3"/>
    <w:rsid w:val="00635190"/>
    <w:rsid w:val="00635558"/>
    <w:rsid w:val="00635753"/>
    <w:rsid w:val="00636FF4"/>
    <w:rsid w:val="006371AA"/>
    <w:rsid w:val="00640B15"/>
    <w:rsid w:val="00640D9D"/>
    <w:rsid w:val="00640E14"/>
    <w:rsid w:val="00640F8B"/>
    <w:rsid w:val="006414BA"/>
    <w:rsid w:val="006415E6"/>
    <w:rsid w:val="006417E5"/>
    <w:rsid w:val="00642752"/>
    <w:rsid w:val="0064303F"/>
    <w:rsid w:val="00643080"/>
    <w:rsid w:val="006431D7"/>
    <w:rsid w:val="00643271"/>
    <w:rsid w:val="006432BA"/>
    <w:rsid w:val="00643D30"/>
    <w:rsid w:val="00643FB2"/>
    <w:rsid w:val="00644A10"/>
    <w:rsid w:val="00647F01"/>
    <w:rsid w:val="00650888"/>
    <w:rsid w:val="00650E58"/>
    <w:rsid w:val="006516FB"/>
    <w:rsid w:val="00652419"/>
    <w:rsid w:val="00653317"/>
    <w:rsid w:val="00653A7E"/>
    <w:rsid w:val="00653DAE"/>
    <w:rsid w:val="00654349"/>
    <w:rsid w:val="006549D0"/>
    <w:rsid w:val="00654ABE"/>
    <w:rsid w:val="006558C2"/>
    <w:rsid w:val="0065667C"/>
    <w:rsid w:val="006579CB"/>
    <w:rsid w:val="00661414"/>
    <w:rsid w:val="00661E70"/>
    <w:rsid w:val="00662C4F"/>
    <w:rsid w:val="00663A5B"/>
    <w:rsid w:val="00664F11"/>
    <w:rsid w:val="00665A2E"/>
    <w:rsid w:val="00665B98"/>
    <w:rsid w:val="0066650B"/>
    <w:rsid w:val="00666966"/>
    <w:rsid w:val="00666E85"/>
    <w:rsid w:val="006710E0"/>
    <w:rsid w:val="0067137C"/>
    <w:rsid w:val="00672F9B"/>
    <w:rsid w:val="00673DF8"/>
    <w:rsid w:val="0067525F"/>
    <w:rsid w:val="006772E4"/>
    <w:rsid w:val="00677A19"/>
    <w:rsid w:val="00677A43"/>
    <w:rsid w:val="00680D3E"/>
    <w:rsid w:val="00681225"/>
    <w:rsid w:val="0068197F"/>
    <w:rsid w:val="00682304"/>
    <w:rsid w:val="00682B3E"/>
    <w:rsid w:val="00682DF4"/>
    <w:rsid w:val="00683E14"/>
    <w:rsid w:val="00684E69"/>
    <w:rsid w:val="00685B36"/>
    <w:rsid w:val="00685E0D"/>
    <w:rsid w:val="00686034"/>
    <w:rsid w:val="00686502"/>
    <w:rsid w:val="00686769"/>
    <w:rsid w:val="00686C55"/>
    <w:rsid w:val="00686F0D"/>
    <w:rsid w:val="0068781C"/>
    <w:rsid w:val="00687CEC"/>
    <w:rsid w:val="00687D80"/>
    <w:rsid w:val="0069210B"/>
    <w:rsid w:val="006932A8"/>
    <w:rsid w:val="00693EE5"/>
    <w:rsid w:val="00695AF3"/>
    <w:rsid w:val="00695F23"/>
    <w:rsid w:val="00696EB8"/>
    <w:rsid w:val="006971FC"/>
    <w:rsid w:val="0069766B"/>
    <w:rsid w:val="006A0E07"/>
    <w:rsid w:val="006A1873"/>
    <w:rsid w:val="006A1980"/>
    <w:rsid w:val="006A1C5E"/>
    <w:rsid w:val="006A1FC1"/>
    <w:rsid w:val="006A2EBB"/>
    <w:rsid w:val="006A3965"/>
    <w:rsid w:val="006A3C10"/>
    <w:rsid w:val="006A43C5"/>
    <w:rsid w:val="006A4B0D"/>
    <w:rsid w:val="006A5442"/>
    <w:rsid w:val="006A5A91"/>
    <w:rsid w:val="006A5B3A"/>
    <w:rsid w:val="006A5DC4"/>
    <w:rsid w:val="006A60C8"/>
    <w:rsid w:val="006A72FF"/>
    <w:rsid w:val="006A745C"/>
    <w:rsid w:val="006A7579"/>
    <w:rsid w:val="006B0296"/>
    <w:rsid w:val="006B0B1F"/>
    <w:rsid w:val="006B112D"/>
    <w:rsid w:val="006B2BE8"/>
    <w:rsid w:val="006B365B"/>
    <w:rsid w:val="006B3ECC"/>
    <w:rsid w:val="006B5564"/>
    <w:rsid w:val="006B6A44"/>
    <w:rsid w:val="006B6C80"/>
    <w:rsid w:val="006B7D06"/>
    <w:rsid w:val="006C0EEB"/>
    <w:rsid w:val="006C28B6"/>
    <w:rsid w:val="006C34FE"/>
    <w:rsid w:val="006C42E7"/>
    <w:rsid w:val="006C46A8"/>
    <w:rsid w:val="006C5AFF"/>
    <w:rsid w:val="006C6C70"/>
    <w:rsid w:val="006C7A08"/>
    <w:rsid w:val="006C7EE4"/>
    <w:rsid w:val="006D167E"/>
    <w:rsid w:val="006D185E"/>
    <w:rsid w:val="006D215D"/>
    <w:rsid w:val="006D222F"/>
    <w:rsid w:val="006D2280"/>
    <w:rsid w:val="006D23F2"/>
    <w:rsid w:val="006D28C4"/>
    <w:rsid w:val="006D329D"/>
    <w:rsid w:val="006D3AA9"/>
    <w:rsid w:val="006D5CE5"/>
    <w:rsid w:val="006D6D41"/>
    <w:rsid w:val="006D718B"/>
    <w:rsid w:val="006D718F"/>
    <w:rsid w:val="006D7295"/>
    <w:rsid w:val="006D76CD"/>
    <w:rsid w:val="006D7D7A"/>
    <w:rsid w:val="006E028B"/>
    <w:rsid w:val="006E0321"/>
    <w:rsid w:val="006E08C9"/>
    <w:rsid w:val="006E08DE"/>
    <w:rsid w:val="006E09B8"/>
    <w:rsid w:val="006E0E90"/>
    <w:rsid w:val="006E214D"/>
    <w:rsid w:val="006E238F"/>
    <w:rsid w:val="006E2FF2"/>
    <w:rsid w:val="006E3343"/>
    <w:rsid w:val="006E3AB3"/>
    <w:rsid w:val="006E3AEE"/>
    <w:rsid w:val="006E3D4E"/>
    <w:rsid w:val="006E484B"/>
    <w:rsid w:val="006E4E11"/>
    <w:rsid w:val="006E4EC0"/>
    <w:rsid w:val="006E61E9"/>
    <w:rsid w:val="006E682E"/>
    <w:rsid w:val="006E7449"/>
    <w:rsid w:val="006E7EDC"/>
    <w:rsid w:val="006F09BD"/>
    <w:rsid w:val="006F0A36"/>
    <w:rsid w:val="006F0B70"/>
    <w:rsid w:val="006F1504"/>
    <w:rsid w:val="006F18E7"/>
    <w:rsid w:val="006F2471"/>
    <w:rsid w:val="006F26A0"/>
    <w:rsid w:val="006F3A80"/>
    <w:rsid w:val="006F3E55"/>
    <w:rsid w:val="006F416E"/>
    <w:rsid w:val="006F42CA"/>
    <w:rsid w:val="006F4E4F"/>
    <w:rsid w:val="006F542C"/>
    <w:rsid w:val="006F7255"/>
    <w:rsid w:val="007000BC"/>
    <w:rsid w:val="00700C3F"/>
    <w:rsid w:val="00701E6D"/>
    <w:rsid w:val="007047B3"/>
    <w:rsid w:val="00704937"/>
    <w:rsid w:val="007051D3"/>
    <w:rsid w:val="0070550E"/>
    <w:rsid w:val="00706254"/>
    <w:rsid w:val="00707A9F"/>
    <w:rsid w:val="00707E30"/>
    <w:rsid w:val="007118EA"/>
    <w:rsid w:val="007125BD"/>
    <w:rsid w:val="00712C6D"/>
    <w:rsid w:val="00713E51"/>
    <w:rsid w:val="0071400B"/>
    <w:rsid w:val="007150E7"/>
    <w:rsid w:val="00717529"/>
    <w:rsid w:val="007178D2"/>
    <w:rsid w:val="007217F5"/>
    <w:rsid w:val="00721AB6"/>
    <w:rsid w:val="00722CAC"/>
    <w:rsid w:val="007238C2"/>
    <w:rsid w:val="007245FC"/>
    <w:rsid w:val="0072557E"/>
    <w:rsid w:val="007255EE"/>
    <w:rsid w:val="00727993"/>
    <w:rsid w:val="00727C38"/>
    <w:rsid w:val="00730599"/>
    <w:rsid w:val="00730BBF"/>
    <w:rsid w:val="0073119E"/>
    <w:rsid w:val="00731225"/>
    <w:rsid w:val="00731648"/>
    <w:rsid w:val="00732A44"/>
    <w:rsid w:val="00732C75"/>
    <w:rsid w:val="00735579"/>
    <w:rsid w:val="00736A80"/>
    <w:rsid w:val="00736BB3"/>
    <w:rsid w:val="0073711A"/>
    <w:rsid w:val="007404B6"/>
    <w:rsid w:val="00740B60"/>
    <w:rsid w:val="00741721"/>
    <w:rsid w:val="00741B88"/>
    <w:rsid w:val="00742875"/>
    <w:rsid w:val="007428A6"/>
    <w:rsid w:val="00745695"/>
    <w:rsid w:val="00745CBF"/>
    <w:rsid w:val="00745F93"/>
    <w:rsid w:val="00746188"/>
    <w:rsid w:val="007463D3"/>
    <w:rsid w:val="00746D95"/>
    <w:rsid w:val="0074703E"/>
    <w:rsid w:val="007479C4"/>
    <w:rsid w:val="00751512"/>
    <w:rsid w:val="0075168A"/>
    <w:rsid w:val="00751C28"/>
    <w:rsid w:val="00752074"/>
    <w:rsid w:val="007524C6"/>
    <w:rsid w:val="007534D0"/>
    <w:rsid w:val="00755103"/>
    <w:rsid w:val="00755B51"/>
    <w:rsid w:val="00756EF6"/>
    <w:rsid w:val="00757E38"/>
    <w:rsid w:val="00757FED"/>
    <w:rsid w:val="007602CA"/>
    <w:rsid w:val="007604EA"/>
    <w:rsid w:val="00760659"/>
    <w:rsid w:val="00761053"/>
    <w:rsid w:val="00761752"/>
    <w:rsid w:val="00762549"/>
    <w:rsid w:val="00763473"/>
    <w:rsid w:val="00763BDE"/>
    <w:rsid w:val="0076598B"/>
    <w:rsid w:val="00766E0D"/>
    <w:rsid w:val="00767221"/>
    <w:rsid w:val="007676A4"/>
    <w:rsid w:val="00767797"/>
    <w:rsid w:val="007708F0"/>
    <w:rsid w:val="00770CB2"/>
    <w:rsid w:val="00771356"/>
    <w:rsid w:val="007717CC"/>
    <w:rsid w:val="0077267D"/>
    <w:rsid w:val="00772925"/>
    <w:rsid w:val="00773114"/>
    <w:rsid w:val="00773323"/>
    <w:rsid w:val="007734FE"/>
    <w:rsid w:val="00774254"/>
    <w:rsid w:val="00774696"/>
    <w:rsid w:val="00774E11"/>
    <w:rsid w:val="00774F1F"/>
    <w:rsid w:val="007758C3"/>
    <w:rsid w:val="00777030"/>
    <w:rsid w:val="00777423"/>
    <w:rsid w:val="007803DD"/>
    <w:rsid w:val="00780E78"/>
    <w:rsid w:val="00781B32"/>
    <w:rsid w:val="00781C9B"/>
    <w:rsid w:val="00781F61"/>
    <w:rsid w:val="00783C71"/>
    <w:rsid w:val="007846BE"/>
    <w:rsid w:val="00784BCB"/>
    <w:rsid w:val="00784F9B"/>
    <w:rsid w:val="00785E8D"/>
    <w:rsid w:val="0078648F"/>
    <w:rsid w:val="00786D84"/>
    <w:rsid w:val="007937D2"/>
    <w:rsid w:val="0079411C"/>
    <w:rsid w:val="00794D5F"/>
    <w:rsid w:val="0079531A"/>
    <w:rsid w:val="00795532"/>
    <w:rsid w:val="00795ED9"/>
    <w:rsid w:val="00796527"/>
    <w:rsid w:val="0079670A"/>
    <w:rsid w:val="007A0C78"/>
    <w:rsid w:val="007A125B"/>
    <w:rsid w:val="007A1581"/>
    <w:rsid w:val="007A1B82"/>
    <w:rsid w:val="007A3DDD"/>
    <w:rsid w:val="007A4901"/>
    <w:rsid w:val="007A6727"/>
    <w:rsid w:val="007A7DFE"/>
    <w:rsid w:val="007B003B"/>
    <w:rsid w:val="007B1972"/>
    <w:rsid w:val="007B212E"/>
    <w:rsid w:val="007B24CE"/>
    <w:rsid w:val="007B2DE1"/>
    <w:rsid w:val="007B32E4"/>
    <w:rsid w:val="007B394F"/>
    <w:rsid w:val="007B4128"/>
    <w:rsid w:val="007B4492"/>
    <w:rsid w:val="007B480D"/>
    <w:rsid w:val="007B4EDD"/>
    <w:rsid w:val="007C07EF"/>
    <w:rsid w:val="007C0F9A"/>
    <w:rsid w:val="007C21CF"/>
    <w:rsid w:val="007C3539"/>
    <w:rsid w:val="007C464C"/>
    <w:rsid w:val="007C4A0E"/>
    <w:rsid w:val="007C4A1D"/>
    <w:rsid w:val="007C4A37"/>
    <w:rsid w:val="007C4EAD"/>
    <w:rsid w:val="007C6BEB"/>
    <w:rsid w:val="007C7B23"/>
    <w:rsid w:val="007D0447"/>
    <w:rsid w:val="007D0B4D"/>
    <w:rsid w:val="007D2B93"/>
    <w:rsid w:val="007D3383"/>
    <w:rsid w:val="007D389A"/>
    <w:rsid w:val="007D3A41"/>
    <w:rsid w:val="007D3C8A"/>
    <w:rsid w:val="007D3F87"/>
    <w:rsid w:val="007D452A"/>
    <w:rsid w:val="007D498D"/>
    <w:rsid w:val="007D6478"/>
    <w:rsid w:val="007D7576"/>
    <w:rsid w:val="007E1EF3"/>
    <w:rsid w:val="007E1FD8"/>
    <w:rsid w:val="007E200D"/>
    <w:rsid w:val="007E3463"/>
    <w:rsid w:val="007E3F4D"/>
    <w:rsid w:val="007E40DC"/>
    <w:rsid w:val="007E433B"/>
    <w:rsid w:val="007E4462"/>
    <w:rsid w:val="007E50B8"/>
    <w:rsid w:val="007E5541"/>
    <w:rsid w:val="007E76B0"/>
    <w:rsid w:val="007F0160"/>
    <w:rsid w:val="007F082F"/>
    <w:rsid w:val="007F0C13"/>
    <w:rsid w:val="007F20DD"/>
    <w:rsid w:val="007F3A2D"/>
    <w:rsid w:val="007F3F10"/>
    <w:rsid w:val="007F67CC"/>
    <w:rsid w:val="007F7889"/>
    <w:rsid w:val="007F7D2B"/>
    <w:rsid w:val="008003B4"/>
    <w:rsid w:val="0080119C"/>
    <w:rsid w:val="008014E9"/>
    <w:rsid w:val="00801E72"/>
    <w:rsid w:val="00802623"/>
    <w:rsid w:val="0080279F"/>
    <w:rsid w:val="0080326C"/>
    <w:rsid w:val="00805169"/>
    <w:rsid w:val="008058F1"/>
    <w:rsid w:val="00805C70"/>
    <w:rsid w:val="0080758E"/>
    <w:rsid w:val="00810E58"/>
    <w:rsid w:val="00811112"/>
    <w:rsid w:val="008115CF"/>
    <w:rsid w:val="00812FE7"/>
    <w:rsid w:val="008144A8"/>
    <w:rsid w:val="0081497D"/>
    <w:rsid w:val="00814F00"/>
    <w:rsid w:val="00815A11"/>
    <w:rsid w:val="00816015"/>
    <w:rsid w:val="008176AA"/>
    <w:rsid w:val="00817A91"/>
    <w:rsid w:val="00817AB7"/>
    <w:rsid w:val="00820238"/>
    <w:rsid w:val="008203AF"/>
    <w:rsid w:val="0082041D"/>
    <w:rsid w:val="008209AF"/>
    <w:rsid w:val="00820BC3"/>
    <w:rsid w:val="00820C74"/>
    <w:rsid w:val="00820DC7"/>
    <w:rsid w:val="008218C3"/>
    <w:rsid w:val="00822042"/>
    <w:rsid w:val="00822CA8"/>
    <w:rsid w:val="00823642"/>
    <w:rsid w:val="00823649"/>
    <w:rsid w:val="00823922"/>
    <w:rsid w:val="00823AE3"/>
    <w:rsid w:val="00823F04"/>
    <w:rsid w:val="0082478A"/>
    <w:rsid w:val="00825543"/>
    <w:rsid w:val="0082724E"/>
    <w:rsid w:val="008333D3"/>
    <w:rsid w:val="00833509"/>
    <w:rsid w:val="00834EE8"/>
    <w:rsid w:val="0083502C"/>
    <w:rsid w:val="008362E2"/>
    <w:rsid w:val="008363D1"/>
    <w:rsid w:val="0083661C"/>
    <w:rsid w:val="00836B98"/>
    <w:rsid w:val="00836D1F"/>
    <w:rsid w:val="00837558"/>
    <w:rsid w:val="00837945"/>
    <w:rsid w:val="00837E37"/>
    <w:rsid w:val="008414C9"/>
    <w:rsid w:val="00842F76"/>
    <w:rsid w:val="0084313A"/>
    <w:rsid w:val="00843257"/>
    <w:rsid w:val="0084446A"/>
    <w:rsid w:val="00845BFB"/>
    <w:rsid w:val="00851904"/>
    <w:rsid w:val="008520BF"/>
    <w:rsid w:val="00852716"/>
    <w:rsid w:val="00852AFE"/>
    <w:rsid w:val="00852D87"/>
    <w:rsid w:val="008532B4"/>
    <w:rsid w:val="0085344F"/>
    <w:rsid w:val="00853751"/>
    <w:rsid w:val="00853809"/>
    <w:rsid w:val="0085419C"/>
    <w:rsid w:val="008546B9"/>
    <w:rsid w:val="00855008"/>
    <w:rsid w:val="0085503B"/>
    <w:rsid w:val="0085647A"/>
    <w:rsid w:val="008567B0"/>
    <w:rsid w:val="008573F7"/>
    <w:rsid w:val="00857868"/>
    <w:rsid w:val="00860675"/>
    <w:rsid w:val="00860697"/>
    <w:rsid w:val="00860CDF"/>
    <w:rsid w:val="008611C3"/>
    <w:rsid w:val="008617D8"/>
    <w:rsid w:val="00861DF9"/>
    <w:rsid w:val="008673C1"/>
    <w:rsid w:val="0087113A"/>
    <w:rsid w:val="00872736"/>
    <w:rsid w:val="008747F5"/>
    <w:rsid w:val="0087580D"/>
    <w:rsid w:val="0087590D"/>
    <w:rsid w:val="008769EE"/>
    <w:rsid w:val="0088087C"/>
    <w:rsid w:val="00880D29"/>
    <w:rsid w:val="0088274F"/>
    <w:rsid w:val="00882BEE"/>
    <w:rsid w:val="008830F2"/>
    <w:rsid w:val="008837CA"/>
    <w:rsid w:val="00883941"/>
    <w:rsid w:val="008847AE"/>
    <w:rsid w:val="008847BC"/>
    <w:rsid w:val="00884DD4"/>
    <w:rsid w:val="008850ED"/>
    <w:rsid w:val="00886368"/>
    <w:rsid w:val="008870B6"/>
    <w:rsid w:val="00887834"/>
    <w:rsid w:val="00891A67"/>
    <w:rsid w:val="008922FD"/>
    <w:rsid w:val="00892C95"/>
    <w:rsid w:val="0089307E"/>
    <w:rsid w:val="008952D6"/>
    <w:rsid w:val="0089588B"/>
    <w:rsid w:val="00896385"/>
    <w:rsid w:val="008966A8"/>
    <w:rsid w:val="0089700A"/>
    <w:rsid w:val="0089708F"/>
    <w:rsid w:val="008A14FA"/>
    <w:rsid w:val="008A25BF"/>
    <w:rsid w:val="008A3E1A"/>
    <w:rsid w:val="008A4C43"/>
    <w:rsid w:val="008A4D42"/>
    <w:rsid w:val="008A4D8D"/>
    <w:rsid w:val="008A59DA"/>
    <w:rsid w:val="008A5B4E"/>
    <w:rsid w:val="008A5E57"/>
    <w:rsid w:val="008A5E84"/>
    <w:rsid w:val="008A73BB"/>
    <w:rsid w:val="008A7BC3"/>
    <w:rsid w:val="008A7CB3"/>
    <w:rsid w:val="008B01C2"/>
    <w:rsid w:val="008B05BE"/>
    <w:rsid w:val="008B40C2"/>
    <w:rsid w:val="008B6CF3"/>
    <w:rsid w:val="008B7039"/>
    <w:rsid w:val="008C04B7"/>
    <w:rsid w:val="008C170D"/>
    <w:rsid w:val="008C1DD9"/>
    <w:rsid w:val="008C24DE"/>
    <w:rsid w:val="008C2EEB"/>
    <w:rsid w:val="008C7ABF"/>
    <w:rsid w:val="008C7AEF"/>
    <w:rsid w:val="008C7F6E"/>
    <w:rsid w:val="008D1057"/>
    <w:rsid w:val="008D2335"/>
    <w:rsid w:val="008D2497"/>
    <w:rsid w:val="008D31F7"/>
    <w:rsid w:val="008D33D7"/>
    <w:rsid w:val="008D435B"/>
    <w:rsid w:val="008D4D10"/>
    <w:rsid w:val="008D584C"/>
    <w:rsid w:val="008D69F7"/>
    <w:rsid w:val="008D7E12"/>
    <w:rsid w:val="008E017F"/>
    <w:rsid w:val="008E078A"/>
    <w:rsid w:val="008E14F5"/>
    <w:rsid w:val="008E2624"/>
    <w:rsid w:val="008E28A6"/>
    <w:rsid w:val="008E2C88"/>
    <w:rsid w:val="008E38BD"/>
    <w:rsid w:val="008E3B8B"/>
    <w:rsid w:val="008E4561"/>
    <w:rsid w:val="008E4D81"/>
    <w:rsid w:val="008E757B"/>
    <w:rsid w:val="008E78F7"/>
    <w:rsid w:val="008F08E5"/>
    <w:rsid w:val="008F0F4D"/>
    <w:rsid w:val="008F16E8"/>
    <w:rsid w:val="008F2F91"/>
    <w:rsid w:val="008F33E0"/>
    <w:rsid w:val="008F3AF8"/>
    <w:rsid w:val="008F3C6A"/>
    <w:rsid w:val="008F3DFA"/>
    <w:rsid w:val="008F693F"/>
    <w:rsid w:val="008F7441"/>
    <w:rsid w:val="00900ED1"/>
    <w:rsid w:val="009021B9"/>
    <w:rsid w:val="00902C30"/>
    <w:rsid w:val="00904811"/>
    <w:rsid w:val="009053E3"/>
    <w:rsid w:val="00905931"/>
    <w:rsid w:val="00905AC0"/>
    <w:rsid w:val="00906C05"/>
    <w:rsid w:val="00907506"/>
    <w:rsid w:val="00907B64"/>
    <w:rsid w:val="009104CD"/>
    <w:rsid w:val="00910792"/>
    <w:rsid w:val="009113C2"/>
    <w:rsid w:val="00911563"/>
    <w:rsid w:val="009118BD"/>
    <w:rsid w:val="00911F6F"/>
    <w:rsid w:val="00913DF3"/>
    <w:rsid w:val="00913E53"/>
    <w:rsid w:val="00915DA7"/>
    <w:rsid w:val="00915ED7"/>
    <w:rsid w:val="00916944"/>
    <w:rsid w:val="00917074"/>
    <w:rsid w:val="00917084"/>
    <w:rsid w:val="00917633"/>
    <w:rsid w:val="00917FA8"/>
    <w:rsid w:val="00920DED"/>
    <w:rsid w:val="00920E30"/>
    <w:rsid w:val="0092132F"/>
    <w:rsid w:val="00921493"/>
    <w:rsid w:val="009223AE"/>
    <w:rsid w:val="009228AB"/>
    <w:rsid w:val="009231A2"/>
    <w:rsid w:val="009245FA"/>
    <w:rsid w:val="0092488D"/>
    <w:rsid w:val="00925AF6"/>
    <w:rsid w:val="009261A0"/>
    <w:rsid w:val="00927284"/>
    <w:rsid w:val="009274E0"/>
    <w:rsid w:val="00927567"/>
    <w:rsid w:val="00927DA4"/>
    <w:rsid w:val="0093000C"/>
    <w:rsid w:val="009311F1"/>
    <w:rsid w:val="0093203B"/>
    <w:rsid w:val="0093227E"/>
    <w:rsid w:val="009322A7"/>
    <w:rsid w:val="00932A30"/>
    <w:rsid w:val="00933F45"/>
    <w:rsid w:val="00935AE7"/>
    <w:rsid w:val="00935B87"/>
    <w:rsid w:val="00936029"/>
    <w:rsid w:val="009367EB"/>
    <w:rsid w:val="00936EF6"/>
    <w:rsid w:val="00937137"/>
    <w:rsid w:val="00940E3D"/>
    <w:rsid w:val="0094171B"/>
    <w:rsid w:val="0094474F"/>
    <w:rsid w:val="0094497B"/>
    <w:rsid w:val="00944A49"/>
    <w:rsid w:val="00946072"/>
    <w:rsid w:val="009461B2"/>
    <w:rsid w:val="00950268"/>
    <w:rsid w:val="009508B3"/>
    <w:rsid w:val="00950AF0"/>
    <w:rsid w:val="0095145F"/>
    <w:rsid w:val="00952306"/>
    <w:rsid w:val="00952434"/>
    <w:rsid w:val="00953179"/>
    <w:rsid w:val="009533BC"/>
    <w:rsid w:val="00955C77"/>
    <w:rsid w:val="009568A3"/>
    <w:rsid w:val="009570C4"/>
    <w:rsid w:val="0095746E"/>
    <w:rsid w:val="00957533"/>
    <w:rsid w:val="00957579"/>
    <w:rsid w:val="00957945"/>
    <w:rsid w:val="009602CA"/>
    <w:rsid w:val="009603A3"/>
    <w:rsid w:val="0096114A"/>
    <w:rsid w:val="00962735"/>
    <w:rsid w:val="009628E3"/>
    <w:rsid w:val="00962949"/>
    <w:rsid w:val="00962E2F"/>
    <w:rsid w:val="0096312C"/>
    <w:rsid w:val="0096378D"/>
    <w:rsid w:val="00965067"/>
    <w:rsid w:val="00966319"/>
    <w:rsid w:val="00970AD0"/>
    <w:rsid w:val="00970CE4"/>
    <w:rsid w:val="00971CC6"/>
    <w:rsid w:val="009720B9"/>
    <w:rsid w:val="009732A5"/>
    <w:rsid w:val="00973B42"/>
    <w:rsid w:val="00973EF3"/>
    <w:rsid w:val="00974141"/>
    <w:rsid w:val="0097431E"/>
    <w:rsid w:val="009743F7"/>
    <w:rsid w:val="00974513"/>
    <w:rsid w:val="0097473D"/>
    <w:rsid w:val="00974E36"/>
    <w:rsid w:val="00974EA0"/>
    <w:rsid w:val="009751D2"/>
    <w:rsid w:val="00975B24"/>
    <w:rsid w:val="00975D54"/>
    <w:rsid w:val="00975EEF"/>
    <w:rsid w:val="0097708B"/>
    <w:rsid w:val="00977F6C"/>
    <w:rsid w:val="0098088B"/>
    <w:rsid w:val="00980A8D"/>
    <w:rsid w:val="009825D6"/>
    <w:rsid w:val="0098395C"/>
    <w:rsid w:val="00983A0A"/>
    <w:rsid w:val="0098406D"/>
    <w:rsid w:val="009844A9"/>
    <w:rsid w:val="00985195"/>
    <w:rsid w:val="009857E0"/>
    <w:rsid w:val="009871A7"/>
    <w:rsid w:val="0099111E"/>
    <w:rsid w:val="0099245F"/>
    <w:rsid w:val="00993123"/>
    <w:rsid w:val="00994395"/>
    <w:rsid w:val="00994651"/>
    <w:rsid w:val="009946EA"/>
    <w:rsid w:val="00995A6B"/>
    <w:rsid w:val="00996230"/>
    <w:rsid w:val="00996A7A"/>
    <w:rsid w:val="0099728E"/>
    <w:rsid w:val="009978D0"/>
    <w:rsid w:val="009A0598"/>
    <w:rsid w:val="009A08F9"/>
    <w:rsid w:val="009A0F39"/>
    <w:rsid w:val="009A1556"/>
    <w:rsid w:val="009A1C9E"/>
    <w:rsid w:val="009A2148"/>
    <w:rsid w:val="009A4FFD"/>
    <w:rsid w:val="009A5548"/>
    <w:rsid w:val="009A578B"/>
    <w:rsid w:val="009A602C"/>
    <w:rsid w:val="009A6AD5"/>
    <w:rsid w:val="009A6B65"/>
    <w:rsid w:val="009A76BB"/>
    <w:rsid w:val="009A77A9"/>
    <w:rsid w:val="009B0AE6"/>
    <w:rsid w:val="009B17F1"/>
    <w:rsid w:val="009B29DC"/>
    <w:rsid w:val="009B4229"/>
    <w:rsid w:val="009B464F"/>
    <w:rsid w:val="009B56A1"/>
    <w:rsid w:val="009B585B"/>
    <w:rsid w:val="009B65F2"/>
    <w:rsid w:val="009B7086"/>
    <w:rsid w:val="009C064D"/>
    <w:rsid w:val="009C19A9"/>
    <w:rsid w:val="009C360A"/>
    <w:rsid w:val="009C3716"/>
    <w:rsid w:val="009C4456"/>
    <w:rsid w:val="009C5640"/>
    <w:rsid w:val="009C60BE"/>
    <w:rsid w:val="009C6E16"/>
    <w:rsid w:val="009D0966"/>
    <w:rsid w:val="009D13E8"/>
    <w:rsid w:val="009D19BE"/>
    <w:rsid w:val="009D1BE7"/>
    <w:rsid w:val="009D28D6"/>
    <w:rsid w:val="009D3596"/>
    <w:rsid w:val="009D47E6"/>
    <w:rsid w:val="009D5339"/>
    <w:rsid w:val="009D65DA"/>
    <w:rsid w:val="009D7569"/>
    <w:rsid w:val="009E0952"/>
    <w:rsid w:val="009E120A"/>
    <w:rsid w:val="009E2914"/>
    <w:rsid w:val="009E29B7"/>
    <w:rsid w:val="009E2CCE"/>
    <w:rsid w:val="009E347A"/>
    <w:rsid w:val="009E40D8"/>
    <w:rsid w:val="009E4D04"/>
    <w:rsid w:val="009E7293"/>
    <w:rsid w:val="009E7EA5"/>
    <w:rsid w:val="009F01B1"/>
    <w:rsid w:val="009F0EE8"/>
    <w:rsid w:val="009F0FC4"/>
    <w:rsid w:val="009F10B9"/>
    <w:rsid w:val="009F194C"/>
    <w:rsid w:val="009F46B9"/>
    <w:rsid w:val="009F4704"/>
    <w:rsid w:val="009F5B40"/>
    <w:rsid w:val="00A00BCA"/>
    <w:rsid w:val="00A01988"/>
    <w:rsid w:val="00A0243B"/>
    <w:rsid w:val="00A02552"/>
    <w:rsid w:val="00A035CD"/>
    <w:rsid w:val="00A0368C"/>
    <w:rsid w:val="00A03926"/>
    <w:rsid w:val="00A040D0"/>
    <w:rsid w:val="00A04377"/>
    <w:rsid w:val="00A043FB"/>
    <w:rsid w:val="00A04CFE"/>
    <w:rsid w:val="00A06355"/>
    <w:rsid w:val="00A06553"/>
    <w:rsid w:val="00A073A4"/>
    <w:rsid w:val="00A111BD"/>
    <w:rsid w:val="00A12CD5"/>
    <w:rsid w:val="00A13D04"/>
    <w:rsid w:val="00A14482"/>
    <w:rsid w:val="00A145B4"/>
    <w:rsid w:val="00A14708"/>
    <w:rsid w:val="00A16089"/>
    <w:rsid w:val="00A16AC5"/>
    <w:rsid w:val="00A172B6"/>
    <w:rsid w:val="00A172BB"/>
    <w:rsid w:val="00A17C22"/>
    <w:rsid w:val="00A17C9F"/>
    <w:rsid w:val="00A20917"/>
    <w:rsid w:val="00A20944"/>
    <w:rsid w:val="00A241D3"/>
    <w:rsid w:val="00A25469"/>
    <w:rsid w:val="00A25C88"/>
    <w:rsid w:val="00A277D4"/>
    <w:rsid w:val="00A27ABF"/>
    <w:rsid w:val="00A319B1"/>
    <w:rsid w:val="00A32C6F"/>
    <w:rsid w:val="00A33090"/>
    <w:rsid w:val="00A330E2"/>
    <w:rsid w:val="00A3327E"/>
    <w:rsid w:val="00A336F7"/>
    <w:rsid w:val="00A34D57"/>
    <w:rsid w:val="00A34E52"/>
    <w:rsid w:val="00A34E70"/>
    <w:rsid w:val="00A36559"/>
    <w:rsid w:val="00A37399"/>
    <w:rsid w:val="00A3753E"/>
    <w:rsid w:val="00A37CE7"/>
    <w:rsid w:val="00A41248"/>
    <w:rsid w:val="00A431F3"/>
    <w:rsid w:val="00A437C7"/>
    <w:rsid w:val="00A449C9"/>
    <w:rsid w:val="00A45F27"/>
    <w:rsid w:val="00A507BF"/>
    <w:rsid w:val="00A51419"/>
    <w:rsid w:val="00A5148A"/>
    <w:rsid w:val="00A53277"/>
    <w:rsid w:val="00A53BDB"/>
    <w:rsid w:val="00A54077"/>
    <w:rsid w:val="00A55B22"/>
    <w:rsid w:val="00A5711D"/>
    <w:rsid w:val="00A601C6"/>
    <w:rsid w:val="00A60D13"/>
    <w:rsid w:val="00A60D6B"/>
    <w:rsid w:val="00A6186E"/>
    <w:rsid w:val="00A62A68"/>
    <w:rsid w:val="00A635D3"/>
    <w:rsid w:val="00A639BD"/>
    <w:rsid w:val="00A6417E"/>
    <w:rsid w:val="00A64FD3"/>
    <w:rsid w:val="00A6522C"/>
    <w:rsid w:val="00A66F53"/>
    <w:rsid w:val="00A66F6A"/>
    <w:rsid w:val="00A70171"/>
    <w:rsid w:val="00A7100B"/>
    <w:rsid w:val="00A710C9"/>
    <w:rsid w:val="00A724D1"/>
    <w:rsid w:val="00A74F23"/>
    <w:rsid w:val="00A74F2A"/>
    <w:rsid w:val="00A751BF"/>
    <w:rsid w:val="00A757B0"/>
    <w:rsid w:val="00A75B49"/>
    <w:rsid w:val="00A75CD9"/>
    <w:rsid w:val="00A75EE5"/>
    <w:rsid w:val="00A7739D"/>
    <w:rsid w:val="00A80813"/>
    <w:rsid w:val="00A8109D"/>
    <w:rsid w:val="00A812A4"/>
    <w:rsid w:val="00A812DD"/>
    <w:rsid w:val="00A81FF4"/>
    <w:rsid w:val="00A82083"/>
    <w:rsid w:val="00A822A0"/>
    <w:rsid w:val="00A82F6F"/>
    <w:rsid w:val="00A835BC"/>
    <w:rsid w:val="00A83E23"/>
    <w:rsid w:val="00A8446C"/>
    <w:rsid w:val="00A85922"/>
    <w:rsid w:val="00A85FCB"/>
    <w:rsid w:val="00A861FE"/>
    <w:rsid w:val="00A86861"/>
    <w:rsid w:val="00A87A1F"/>
    <w:rsid w:val="00A9013D"/>
    <w:rsid w:val="00A90C69"/>
    <w:rsid w:val="00A9108C"/>
    <w:rsid w:val="00A92BA0"/>
    <w:rsid w:val="00A942F4"/>
    <w:rsid w:val="00A94B50"/>
    <w:rsid w:val="00A95871"/>
    <w:rsid w:val="00A9670C"/>
    <w:rsid w:val="00AA0824"/>
    <w:rsid w:val="00AA0D6A"/>
    <w:rsid w:val="00AA0DB7"/>
    <w:rsid w:val="00AA13D3"/>
    <w:rsid w:val="00AA35F3"/>
    <w:rsid w:val="00AA3F5A"/>
    <w:rsid w:val="00AA4347"/>
    <w:rsid w:val="00AA56E5"/>
    <w:rsid w:val="00AA5C78"/>
    <w:rsid w:val="00AA61D9"/>
    <w:rsid w:val="00AA6C97"/>
    <w:rsid w:val="00AA7CB8"/>
    <w:rsid w:val="00AB04C6"/>
    <w:rsid w:val="00AB09FA"/>
    <w:rsid w:val="00AB11A2"/>
    <w:rsid w:val="00AB2EA1"/>
    <w:rsid w:val="00AB2F01"/>
    <w:rsid w:val="00AB31AA"/>
    <w:rsid w:val="00AB4C68"/>
    <w:rsid w:val="00AB503F"/>
    <w:rsid w:val="00AB6615"/>
    <w:rsid w:val="00AC088E"/>
    <w:rsid w:val="00AC199F"/>
    <w:rsid w:val="00AC1ACD"/>
    <w:rsid w:val="00AC1C88"/>
    <w:rsid w:val="00AC1DDE"/>
    <w:rsid w:val="00AC2591"/>
    <w:rsid w:val="00AC3DA6"/>
    <w:rsid w:val="00AC620E"/>
    <w:rsid w:val="00AC702A"/>
    <w:rsid w:val="00AD01F7"/>
    <w:rsid w:val="00AD08ED"/>
    <w:rsid w:val="00AD1105"/>
    <w:rsid w:val="00AD130B"/>
    <w:rsid w:val="00AD2E58"/>
    <w:rsid w:val="00AD31B5"/>
    <w:rsid w:val="00AD4A63"/>
    <w:rsid w:val="00AD5670"/>
    <w:rsid w:val="00AD6207"/>
    <w:rsid w:val="00AD6AFC"/>
    <w:rsid w:val="00AD7D42"/>
    <w:rsid w:val="00AD7E8B"/>
    <w:rsid w:val="00AE04B6"/>
    <w:rsid w:val="00AE1950"/>
    <w:rsid w:val="00AE1E85"/>
    <w:rsid w:val="00AE5B3B"/>
    <w:rsid w:val="00AE661C"/>
    <w:rsid w:val="00AE6D42"/>
    <w:rsid w:val="00AE76CD"/>
    <w:rsid w:val="00AE7EEF"/>
    <w:rsid w:val="00AF0821"/>
    <w:rsid w:val="00AF1796"/>
    <w:rsid w:val="00AF1828"/>
    <w:rsid w:val="00AF1B94"/>
    <w:rsid w:val="00AF2314"/>
    <w:rsid w:val="00AF3382"/>
    <w:rsid w:val="00AF3991"/>
    <w:rsid w:val="00AF43A4"/>
    <w:rsid w:val="00AF44E6"/>
    <w:rsid w:val="00AF4653"/>
    <w:rsid w:val="00AF47BD"/>
    <w:rsid w:val="00AF5D8F"/>
    <w:rsid w:val="00AF6817"/>
    <w:rsid w:val="00AF732E"/>
    <w:rsid w:val="00B024B1"/>
    <w:rsid w:val="00B03EB3"/>
    <w:rsid w:val="00B04D43"/>
    <w:rsid w:val="00B054F3"/>
    <w:rsid w:val="00B06749"/>
    <w:rsid w:val="00B0678E"/>
    <w:rsid w:val="00B10AF6"/>
    <w:rsid w:val="00B10E3D"/>
    <w:rsid w:val="00B11242"/>
    <w:rsid w:val="00B11C78"/>
    <w:rsid w:val="00B11CFD"/>
    <w:rsid w:val="00B11FCF"/>
    <w:rsid w:val="00B125F2"/>
    <w:rsid w:val="00B12B76"/>
    <w:rsid w:val="00B134EC"/>
    <w:rsid w:val="00B13A66"/>
    <w:rsid w:val="00B13C3C"/>
    <w:rsid w:val="00B144E7"/>
    <w:rsid w:val="00B16864"/>
    <w:rsid w:val="00B16C14"/>
    <w:rsid w:val="00B17972"/>
    <w:rsid w:val="00B21372"/>
    <w:rsid w:val="00B2457C"/>
    <w:rsid w:val="00B24AB0"/>
    <w:rsid w:val="00B24E35"/>
    <w:rsid w:val="00B2619A"/>
    <w:rsid w:val="00B268E1"/>
    <w:rsid w:val="00B30F14"/>
    <w:rsid w:val="00B3209F"/>
    <w:rsid w:val="00B326AB"/>
    <w:rsid w:val="00B329BB"/>
    <w:rsid w:val="00B32E77"/>
    <w:rsid w:val="00B32F21"/>
    <w:rsid w:val="00B3378B"/>
    <w:rsid w:val="00B36D90"/>
    <w:rsid w:val="00B37EA8"/>
    <w:rsid w:val="00B37EEE"/>
    <w:rsid w:val="00B406DE"/>
    <w:rsid w:val="00B4168A"/>
    <w:rsid w:val="00B43640"/>
    <w:rsid w:val="00B44FB9"/>
    <w:rsid w:val="00B458F5"/>
    <w:rsid w:val="00B46647"/>
    <w:rsid w:val="00B4691C"/>
    <w:rsid w:val="00B47AF0"/>
    <w:rsid w:val="00B47CC8"/>
    <w:rsid w:val="00B507FD"/>
    <w:rsid w:val="00B537FE"/>
    <w:rsid w:val="00B53961"/>
    <w:rsid w:val="00B54A3E"/>
    <w:rsid w:val="00B55AA7"/>
    <w:rsid w:val="00B56BEC"/>
    <w:rsid w:val="00B57FDB"/>
    <w:rsid w:val="00B60EA2"/>
    <w:rsid w:val="00B628BA"/>
    <w:rsid w:val="00B628FB"/>
    <w:rsid w:val="00B63246"/>
    <w:rsid w:val="00B636EC"/>
    <w:rsid w:val="00B63A0D"/>
    <w:rsid w:val="00B65E0A"/>
    <w:rsid w:val="00B7009B"/>
    <w:rsid w:val="00B72254"/>
    <w:rsid w:val="00B7240F"/>
    <w:rsid w:val="00B726A3"/>
    <w:rsid w:val="00B72710"/>
    <w:rsid w:val="00B735DF"/>
    <w:rsid w:val="00B73FEB"/>
    <w:rsid w:val="00B74096"/>
    <w:rsid w:val="00B74321"/>
    <w:rsid w:val="00B752C6"/>
    <w:rsid w:val="00B75D3D"/>
    <w:rsid w:val="00B779CE"/>
    <w:rsid w:val="00B779FE"/>
    <w:rsid w:val="00B80B14"/>
    <w:rsid w:val="00B818D0"/>
    <w:rsid w:val="00B83226"/>
    <w:rsid w:val="00B8345E"/>
    <w:rsid w:val="00B83E75"/>
    <w:rsid w:val="00B84987"/>
    <w:rsid w:val="00B85FF4"/>
    <w:rsid w:val="00B861D1"/>
    <w:rsid w:val="00B87C36"/>
    <w:rsid w:val="00B910B9"/>
    <w:rsid w:val="00B91B17"/>
    <w:rsid w:val="00B9395D"/>
    <w:rsid w:val="00B93AC9"/>
    <w:rsid w:val="00B96F69"/>
    <w:rsid w:val="00B97E4D"/>
    <w:rsid w:val="00BA0FBE"/>
    <w:rsid w:val="00BA1362"/>
    <w:rsid w:val="00BA3038"/>
    <w:rsid w:val="00BA30ED"/>
    <w:rsid w:val="00BA38F1"/>
    <w:rsid w:val="00BA5575"/>
    <w:rsid w:val="00BA55D0"/>
    <w:rsid w:val="00BA5BAE"/>
    <w:rsid w:val="00BA6E0E"/>
    <w:rsid w:val="00BB2926"/>
    <w:rsid w:val="00BB354D"/>
    <w:rsid w:val="00BB4287"/>
    <w:rsid w:val="00BB4CFE"/>
    <w:rsid w:val="00BB5001"/>
    <w:rsid w:val="00BB5DB3"/>
    <w:rsid w:val="00BB6626"/>
    <w:rsid w:val="00BB6BDE"/>
    <w:rsid w:val="00BB6F1F"/>
    <w:rsid w:val="00BC0BA8"/>
    <w:rsid w:val="00BC1934"/>
    <w:rsid w:val="00BC49A3"/>
    <w:rsid w:val="00BC4B11"/>
    <w:rsid w:val="00BC68C3"/>
    <w:rsid w:val="00BC7690"/>
    <w:rsid w:val="00BD0C55"/>
    <w:rsid w:val="00BD0D12"/>
    <w:rsid w:val="00BD1057"/>
    <w:rsid w:val="00BD2FFB"/>
    <w:rsid w:val="00BD35EC"/>
    <w:rsid w:val="00BD426D"/>
    <w:rsid w:val="00BD6C83"/>
    <w:rsid w:val="00BD7232"/>
    <w:rsid w:val="00BD78FA"/>
    <w:rsid w:val="00BE0E3C"/>
    <w:rsid w:val="00BE231F"/>
    <w:rsid w:val="00BE3145"/>
    <w:rsid w:val="00BE3A3A"/>
    <w:rsid w:val="00BE425C"/>
    <w:rsid w:val="00BE46CA"/>
    <w:rsid w:val="00BE5344"/>
    <w:rsid w:val="00BE5B64"/>
    <w:rsid w:val="00BE6E55"/>
    <w:rsid w:val="00BE6EF5"/>
    <w:rsid w:val="00BE7AC4"/>
    <w:rsid w:val="00BF04AF"/>
    <w:rsid w:val="00BF0834"/>
    <w:rsid w:val="00BF0A03"/>
    <w:rsid w:val="00BF0C19"/>
    <w:rsid w:val="00BF1D4D"/>
    <w:rsid w:val="00BF20CE"/>
    <w:rsid w:val="00BF2F3F"/>
    <w:rsid w:val="00BF3FDD"/>
    <w:rsid w:val="00BF43C3"/>
    <w:rsid w:val="00BF541F"/>
    <w:rsid w:val="00BF6034"/>
    <w:rsid w:val="00BF7A73"/>
    <w:rsid w:val="00C00064"/>
    <w:rsid w:val="00C0068A"/>
    <w:rsid w:val="00C006F1"/>
    <w:rsid w:val="00C00864"/>
    <w:rsid w:val="00C02772"/>
    <w:rsid w:val="00C028B2"/>
    <w:rsid w:val="00C02919"/>
    <w:rsid w:val="00C02CFE"/>
    <w:rsid w:val="00C03A38"/>
    <w:rsid w:val="00C05BC5"/>
    <w:rsid w:val="00C07095"/>
    <w:rsid w:val="00C07A95"/>
    <w:rsid w:val="00C1131B"/>
    <w:rsid w:val="00C11E7D"/>
    <w:rsid w:val="00C11F6A"/>
    <w:rsid w:val="00C11FAD"/>
    <w:rsid w:val="00C1230C"/>
    <w:rsid w:val="00C1241F"/>
    <w:rsid w:val="00C12B77"/>
    <w:rsid w:val="00C14A3B"/>
    <w:rsid w:val="00C14E58"/>
    <w:rsid w:val="00C167C1"/>
    <w:rsid w:val="00C2004F"/>
    <w:rsid w:val="00C20E92"/>
    <w:rsid w:val="00C2132F"/>
    <w:rsid w:val="00C21367"/>
    <w:rsid w:val="00C223B5"/>
    <w:rsid w:val="00C235A5"/>
    <w:rsid w:val="00C235F8"/>
    <w:rsid w:val="00C2493A"/>
    <w:rsid w:val="00C249C5"/>
    <w:rsid w:val="00C24A80"/>
    <w:rsid w:val="00C251F8"/>
    <w:rsid w:val="00C263D5"/>
    <w:rsid w:val="00C27298"/>
    <w:rsid w:val="00C312B8"/>
    <w:rsid w:val="00C32082"/>
    <w:rsid w:val="00C331B3"/>
    <w:rsid w:val="00C33606"/>
    <w:rsid w:val="00C3476A"/>
    <w:rsid w:val="00C352DB"/>
    <w:rsid w:val="00C3613B"/>
    <w:rsid w:val="00C37922"/>
    <w:rsid w:val="00C41E97"/>
    <w:rsid w:val="00C4236E"/>
    <w:rsid w:val="00C440E2"/>
    <w:rsid w:val="00C4544B"/>
    <w:rsid w:val="00C47157"/>
    <w:rsid w:val="00C477AC"/>
    <w:rsid w:val="00C5054E"/>
    <w:rsid w:val="00C52D1A"/>
    <w:rsid w:val="00C53166"/>
    <w:rsid w:val="00C55C8E"/>
    <w:rsid w:val="00C56056"/>
    <w:rsid w:val="00C56B65"/>
    <w:rsid w:val="00C57A5C"/>
    <w:rsid w:val="00C57D78"/>
    <w:rsid w:val="00C57E57"/>
    <w:rsid w:val="00C6048E"/>
    <w:rsid w:val="00C60AB2"/>
    <w:rsid w:val="00C62E6F"/>
    <w:rsid w:val="00C63A28"/>
    <w:rsid w:val="00C644EC"/>
    <w:rsid w:val="00C6469D"/>
    <w:rsid w:val="00C650CB"/>
    <w:rsid w:val="00C65492"/>
    <w:rsid w:val="00C66298"/>
    <w:rsid w:val="00C66338"/>
    <w:rsid w:val="00C67AA1"/>
    <w:rsid w:val="00C705E2"/>
    <w:rsid w:val="00C73CD1"/>
    <w:rsid w:val="00C740EC"/>
    <w:rsid w:val="00C743FE"/>
    <w:rsid w:val="00C74DF0"/>
    <w:rsid w:val="00C755BA"/>
    <w:rsid w:val="00C77299"/>
    <w:rsid w:val="00C80855"/>
    <w:rsid w:val="00C816EE"/>
    <w:rsid w:val="00C82034"/>
    <w:rsid w:val="00C82962"/>
    <w:rsid w:val="00C83718"/>
    <w:rsid w:val="00C84B61"/>
    <w:rsid w:val="00C86546"/>
    <w:rsid w:val="00C86DAA"/>
    <w:rsid w:val="00C87D05"/>
    <w:rsid w:val="00C905B6"/>
    <w:rsid w:val="00C91364"/>
    <w:rsid w:val="00C915C8"/>
    <w:rsid w:val="00C923A4"/>
    <w:rsid w:val="00C92E0F"/>
    <w:rsid w:val="00C94AE3"/>
    <w:rsid w:val="00C95226"/>
    <w:rsid w:val="00C959F5"/>
    <w:rsid w:val="00C96BD6"/>
    <w:rsid w:val="00C96CF3"/>
    <w:rsid w:val="00C96F39"/>
    <w:rsid w:val="00C9707E"/>
    <w:rsid w:val="00C973B0"/>
    <w:rsid w:val="00C974B8"/>
    <w:rsid w:val="00CA04B9"/>
    <w:rsid w:val="00CA1250"/>
    <w:rsid w:val="00CA23D0"/>
    <w:rsid w:val="00CA510A"/>
    <w:rsid w:val="00CA5466"/>
    <w:rsid w:val="00CA5A97"/>
    <w:rsid w:val="00CA6274"/>
    <w:rsid w:val="00CA6281"/>
    <w:rsid w:val="00CA6BDE"/>
    <w:rsid w:val="00CA7134"/>
    <w:rsid w:val="00CA714E"/>
    <w:rsid w:val="00CB0AD0"/>
    <w:rsid w:val="00CB0B6C"/>
    <w:rsid w:val="00CB0DA0"/>
    <w:rsid w:val="00CB0E61"/>
    <w:rsid w:val="00CB1566"/>
    <w:rsid w:val="00CB3E50"/>
    <w:rsid w:val="00CB4451"/>
    <w:rsid w:val="00CB4BAB"/>
    <w:rsid w:val="00CB4D92"/>
    <w:rsid w:val="00CB548F"/>
    <w:rsid w:val="00CB5CC2"/>
    <w:rsid w:val="00CB696B"/>
    <w:rsid w:val="00CB7452"/>
    <w:rsid w:val="00CB7BD9"/>
    <w:rsid w:val="00CC0464"/>
    <w:rsid w:val="00CC0C84"/>
    <w:rsid w:val="00CC1443"/>
    <w:rsid w:val="00CC14EE"/>
    <w:rsid w:val="00CC2569"/>
    <w:rsid w:val="00CC2AFC"/>
    <w:rsid w:val="00CC2F31"/>
    <w:rsid w:val="00CC30C8"/>
    <w:rsid w:val="00CC49DD"/>
    <w:rsid w:val="00CC4AF9"/>
    <w:rsid w:val="00CC5A4A"/>
    <w:rsid w:val="00CC5F52"/>
    <w:rsid w:val="00CC642C"/>
    <w:rsid w:val="00CC7A16"/>
    <w:rsid w:val="00CD0AD0"/>
    <w:rsid w:val="00CD1050"/>
    <w:rsid w:val="00CD2EEC"/>
    <w:rsid w:val="00CD35FD"/>
    <w:rsid w:val="00CD4AFF"/>
    <w:rsid w:val="00CD7844"/>
    <w:rsid w:val="00CD7ACA"/>
    <w:rsid w:val="00CE1550"/>
    <w:rsid w:val="00CE27A4"/>
    <w:rsid w:val="00CE2C2A"/>
    <w:rsid w:val="00CE3880"/>
    <w:rsid w:val="00CE48A2"/>
    <w:rsid w:val="00CE6825"/>
    <w:rsid w:val="00CE778C"/>
    <w:rsid w:val="00CF0ADE"/>
    <w:rsid w:val="00CF199F"/>
    <w:rsid w:val="00CF2562"/>
    <w:rsid w:val="00CF2FE7"/>
    <w:rsid w:val="00CF33C4"/>
    <w:rsid w:val="00CF35A7"/>
    <w:rsid w:val="00CF3B9C"/>
    <w:rsid w:val="00CF4DA8"/>
    <w:rsid w:val="00CF65FB"/>
    <w:rsid w:val="00CF6886"/>
    <w:rsid w:val="00D0144B"/>
    <w:rsid w:val="00D023CB"/>
    <w:rsid w:val="00D041D8"/>
    <w:rsid w:val="00D04266"/>
    <w:rsid w:val="00D04A16"/>
    <w:rsid w:val="00D04B5E"/>
    <w:rsid w:val="00D0580A"/>
    <w:rsid w:val="00D0712B"/>
    <w:rsid w:val="00D07265"/>
    <w:rsid w:val="00D07DCA"/>
    <w:rsid w:val="00D10E8A"/>
    <w:rsid w:val="00D110FE"/>
    <w:rsid w:val="00D13E44"/>
    <w:rsid w:val="00D147D4"/>
    <w:rsid w:val="00D1487E"/>
    <w:rsid w:val="00D16FFE"/>
    <w:rsid w:val="00D17464"/>
    <w:rsid w:val="00D176B1"/>
    <w:rsid w:val="00D1794E"/>
    <w:rsid w:val="00D2152A"/>
    <w:rsid w:val="00D217F0"/>
    <w:rsid w:val="00D22705"/>
    <w:rsid w:val="00D22C71"/>
    <w:rsid w:val="00D22F76"/>
    <w:rsid w:val="00D2476D"/>
    <w:rsid w:val="00D24B1F"/>
    <w:rsid w:val="00D24BE8"/>
    <w:rsid w:val="00D25954"/>
    <w:rsid w:val="00D26DDB"/>
    <w:rsid w:val="00D27369"/>
    <w:rsid w:val="00D302A6"/>
    <w:rsid w:val="00D30630"/>
    <w:rsid w:val="00D30C52"/>
    <w:rsid w:val="00D32859"/>
    <w:rsid w:val="00D32946"/>
    <w:rsid w:val="00D32C66"/>
    <w:rsid w:val="00D32C74"/>
    <w:rsid w:val="00D33BD9"/>
    <w:rsid w:val="00D34213"/>
    <w:rsid w:val="00D345FC"/>
    <w:rsid w:val="00D34E2E"/>
    <w:rsid w:val="00D36559"/>
    <w:rsid w:val="00D36708"/>
    <w:rsid w:val="00D372F1"/>
    <w:rsid w:val="00D37667"/>
    <w:rsid w:val="00D37AA0"/>
    <w:rsid w:val="00D37F97"/>
    <w:rsid w:val="00D43D42"/>
    <w:rsid w:val="00D43F1B"/>
    <w:rsid w:val="00D444C6"/>
    <w:rsid w:val="00D44A6B"/>
    <w:rsid w:val="00D44E1E"/>
    <w:rsid w:val="00D45039"/>
    <w:rsid w:val="00D457D7"/>
    <w:rsid w:val="00D479D2"/>
    <w:rsid w:val="00D47B2B"/>
    <w:rsid w:val="00D50C04"/>
    <w:rsid w:val="00D51FF6"/>
    <w:rsid w:val="00D5357F"/>
    <w:rsid w:val="00D536E5"/>
    <w:rsid w:val="00D53C7B"/>
    <w:rsid w:val="00D56C6B"/>
    <w:rsid w:val="00D572A3"/>
    <w:rsid w:val="00D573F5"/>
    <w:rsid w:val="00D57D65"/>
    <w:rsid w:val="00D6117A"/>
    <w:rsid w:val="00D61D33"/>
    <w:rsid w:val="00D6254F"/>
    <w:rsid w:val="00D626A2"/>
    <w:rsid w:val="00D62AD2"/>
    <w:rsid w:val="00D63757"/>
    <w:rsid w:val="00D643A3"/>
    <w:rsid w:val="00D653BF"/>
    <w:rsid w:val="00D65F7F"/>
    <w:rsid w:val="00D66F64"/>
    <w:rsid w:val="00D70522"/>
    <w:rsid w:val="00D71A81"/>
    <w:rsid w:val="00D71F61"/>
    <w:rsid w:val="00D7225F"/>
    <w:rsid w:val="00D740D2"/>
    <w:rsid w:val="00D743A8"/>
    <w:rsid w:val="00D74AF2"/>
    <w:rsid w:val="00D75A8D"/>
    <w:rsid w:val="00D809E2"/>
    <w:rsid w:val="00D80B4C"/>
    <w:rsid w:val="00D80FC9"/>
    <w:rsid w:val="00D81871"/>
    <w:rsid w:val="00D81E8E"/>
    <w:rsid w:val="00D821C8"/>
    <w:rsid w:val="00D82812"/>
    <w:rsid w:val="00D82D53"/>
    <w:rsid w:val="00D82F31"/>
    <w:rsid w:val="00D83401"/>
    <w:rsid w:val="00D83B34"/>
    <w:rsid w:val="00D83BDC"/>
    <w:rsid w:val="00D83CF5"/>
    <w:rsid w:val="00D84AAD"/>
    <w:rsid w:val="00D84F89"/>
    <w:rsid w:val="00D85ABC"/>
    <w:rsid w:val="00D85D47"/>
    <w:rsid w:val="00D85EF6"/>
    <w:rsid w:val="00D86615"/>
    <w:rsid w:val="00D86858"/>
    <w:rsid w:val="00D8724B"/>
    <w:rsid w:val="00D873E0"/>
    <w:rsid w:val="00D87795"/>
    <w:rsid w:val="00D90485"/>
    <w:rsid w:val="00D90574"/>
    <w:rsid w:val="00D90AF1"/>
    <w:rsid w:val="00D91A07"/>
    <w:rsid w:val="00D923B9"/>
    <w:rsid w:val="00D92F1A"/>
    <w:rsid w:val="00D934AE"/>
    <w:rsid w:val="00D949F5"/>
    <w:rsid w:val="00D95729"/>
    <w:rsid w:val="00D95E13"/>
    <w:rsid w:val="00D96602"/>
    <w:rsid w:val="00D9734D"/>
    <w:rsid w:val="00DA0B94"/>
    <w:rsid w:val="00DA0DB9"/>
    <w:rsid w:val="00DA2171"/>
    <w:rsid w:val="00DA2396"/>
    <w:rsid w:val="00DA2A63"/>
    <w:rsid w:val="00DA353D"/>
    <w:rsid w:val="00DA3B68"/>
    <w:rsid w:val="00DA453C"/>
    <w:rsid w:val="00DA51CE"/>
    <w:rsid w:val="00DB0BEE"/>
    <w:rsid w:val="00DB1999"/>
    <w:rsid w:val="00DB27CE"/>
    <w:rsid w:val="00DB284D"/>
    <w:rsid w:val="00DB33A2"/>
    <w:rsid w:val="00DB3FB3"/>
    <w:rsid w:val="00DB4DE1"/>
    <w:rsid w:val="00DB4F8E"/>
    <w:rsid w:val="00DB5F86"/>
    <w:rsid w:val="00DB6A11"/>
    <w:rsid w:val="00DB726C"/>
    <w:rsid w:val="00DC03C1"/>
    <w:rsid w:val="00DC03C5"/>
    <w:rsid w:val="00DC0771"/>
    <w:rsid w:val="00DC0A48"/>
    <w:rsid w:val="00DC0E9B"/>
    <w:rsid w:val="00DC15AD"/>
    <w:rsid w:val="00DC260A"/>
    <w:rsid w:val="00DC2750"/>
    <w:rsid w:val="00DC3FF6"/>
    <w:rsid w:val="00DC4DD2"/>
    <w:rsid w:val="00DC5112"/>
    <w:rsid w:val="00DC7617"/>
    <w:rsid w:val="00DC7DA9"/>
    <w:rsid w:val="00DD0006"/>
    <w:rsid w:val="00DD0A3B"/>
    <w:rsid w:val="00DD3A7C"/>
    <w:rsid w:val="00DD44A6"/>
    <w:rsid w:val="00DD4B30"/>
    <w:rsid w:val="00DD5E8F"/>
    <w:rsid w:val="00DD6AF8"/>
    <w:rsid w:val="00DD6E20"/>
    <w:rsid w:val="00DD6E4F"/>
    <w:rsid w:val="00DD7366"/>
    <w:rsid w:val="00DD73E5"/>
    <w:rsid w:val="00DD790A"/>
    <w:rsid w:val="00DD798C"/>
    <w:rsid w:val="00DD7B20"/>
    <w:rsid w:val="00DE0B2E"/>
    <w:rsid w:val="00DE0D9B"/>
    <w:rsid w:val="00DE1027"/>
    <w:rsid w:val="00DE1A59"/>
    <w:rsid w:val="00DE4227"/>
    <w:rsid w:val="00DE4C16"/>
    <w:rsid w:val="00DE690F"/>
    <w:rsid w:val="00DF184D"/>
    <w:rsid w:val="00DF1A8B"/>
    <w:rsid w:val="00DF254B"/>
    <w:rsid w:val="00DF25B3"/>
    <w:rsid w:val="00DF2934"/>
    <w:rsid w:val="00DF37D4"/>
    <w:rsid w:val="00DF3970"/>
    <w:rsid w:val="00DF4EA8"/>
    <w:rsid w:val="00DF5A7D"/>
    <w:rsid w:val="00DF6367"/>
    <w:rsid w:val="00DF6FA4"/>
    <w:rsid w:val="00DF7013"/>
    <w:rsid w:val="00DF7E45"/>
    <w:rsid w:val="00E0040D"/>
    <w:rsid w:val="00E005C3"/>
    <w:rsid w:val="00E02ECB"/>
    <w:rsid w:val="00E069C0"/>
    <w:rsid w:val="00E06BE2"/>
    <w:rsid w:val="00E10BFE"/>
    <w:rsid w:val="00E12284"/>
    <w:rsid w:val="00E12B5E"/>
    <w:rsid w:val="00E13033"/>
    <w:rsid w:val="00E16542"/>
    <w:rsid w:val="00E20685"/>
    <w:rsid w:val="00E222A8"/>
    <w:rsid w:val="00E222D1"/>
    <w:rsid w:val="00E24592"/>
    <w:rsid w:val="00E24BD8"/>
    <w:rsid w:val="00E2590B"/>
    <w:rsid w:val="00E25940"/>
    <w:rsid w:val="00E259D5"/>
    <w:rsid w:val="00E25D4C"/>
    <w:rsid w:val="00E265F6"/>
    <w:rsid w:val="00E2783B"/>
    <w:rsid w:val="00E30228"/>
    <w:rsid w:val="00E30767"/>
    <w:rsid w:val="00E309FF"/>
    <w:rsid w:val="00E30D6A"/>
    <w:rsid w:val="00E31321"/>
    <w:rsid w:val="00E32316"/>
    <w:rsid w:val="00E3278E"/>
    <w:rsid w:val="00E34241"/>
    <w:rsid w:val="00E35D11"/>
    <w:rsid w:val="00E36409"/>
    <w:rsid w:val="00E36C0C"/>
    <w:rsid w:val="00E37010"/>
    <w:rsid w:val="00E37B54"/>
    <w:rsid w:val="00E37E35"/>
    <w:rsid w:val="00E40454"/>
    <w:rsid w:val="00E412DE"/>
    <w:rsid w:val="00E417C2"/>
    <w:rsid w:val="00E41899"/>
    <w:rsid w:val="00E41EF2"/>
    <w:rsid w:val="00E425A6"/>
    <w:rsid w:val="00E42FE6"/>
    <w:rsid w:val="00E443B9"/>
    <w:rsid w:val="00E46407"/>
    <w:rsid w:val="00E46D27"/>
    <w:rsid w:val="00E46F0D"/>
    <w:rsid w:val="00E471D5"/>
    <w:rsid w:val="00E47BFD"/>
    <w:rsid w:val="00E513AB"/>
    <w:rsid w:val="00E5183B"/>
    <w:rsid w:val="00E521CE"/>
    <w:rsid w:val="00E52BEA"/>
    <w:rsid w:val="00E53629"/>
    <w:rsid w:val="00E54C77"/>
    <w:rsid w:val="00E56135"/>
    <w:rsid w:val="00E57657"/>
    <w:rsid w:val="00E60526"/>
    <w:rsid w:val="00E6085A"/>
    <w:rsid w:val="00E611FA"/>
    <w:rsid w:val="00E627F3"/>
    <w:rsid w:val="00E67258"/>
    <w:rsid w:val="00E7079F"/>
    <w:rsid w:val="00E716B0"/>
    <w:rsid w:val="00E71ADA"/>
    <w:rsid w:val="00E7214F"/>
    <w:rsid w:val="00E73008"/>
    <w:rsid w:val="00E7310A"/>
    <w:rsid w:val="00E755CE"/>
    <w:rsid w:val="00E75ACF"/>
    <w:rsid w:val="00E80C77"/>
    <w:rsid w:val="00E81977"/>
    <w:rsid w:val="00E81D83"/>
    <w:rsid w:val="00E85C7D"/>
    <w:rsid w:val="00E900F2"/>
    <w:rsid w:val="00E902B9"/>
    <w:rsid w:val="00E90CEA"/>
    <w:rsid w:val="00E941FD"/>
    <w:rsid w:val="00E94E8B"/>
    <w:rsid w:val="00E957BD"/>
    <w:rsid w:val="00E957EF"/>
    <w:rsid w:val="00E967A0"/>
    <w:rsid w:val="00E9687D"/>
    <w:rsid w:val="00E973B2"/>
    <w:rsid w:val="00E97F02"/>
    <w:rsid w:val="00EA018F"/>
    <w:rsid w:val="00EA07E8"/>
    <w:rsid w:val="00EA0822"/>
    <w:rsid w:val="00EA11CF"/>
    <w:rsid w:val="00EA14FB"/>
    <w:rsid w:val="00EA34D9"/>
    <w:rsid w:val="00EA3A9D"/>
    <w:rsid w:val="00EA460E"/>
    <w:rsid w:val="00EA5463"/>
    <w:rsid w:val="00EB01E5"/>
    <w:rsid w:val="00EB05AB"/>
    <w:rsid w:val="00EB063B"/>
    <w:rsid w:val="00EB0D41"/>
    <w:rsid w:val="00EB1BD3"/>
    <w:rsid w:val="00EB1E0F"/>
    <w:rsid w:val="00EB3F2B"/>
    <w:rsid w:val="00EB41D1"/>
    <w:rsid w:val="00EB4CF1"/>
    <w:rsid w:val="00EB6A4E"/>
    <w:rsid w:val="00EB7805"/>
    <w:rsid w:val="00EC03E8"/>
    <w:rsid w:val="00EC04AB"/>
    <w:rsid w:val="00EC08F1"/>
    <w:rsid w:val="00EC09AB"/>
    <w:rsid w:val="00EC19F1"/>
    <w:rsid w:val="00EC2BBB"/>
    <w:rsid w:val="00EC3644"/>
    <w:rsid w:val="00EC3C64"/>
    <w:rsid w:val="00EC4A25"/>
    <w:rsid w:val="00EC52A1"/>
    <w:rsid w:val="00EC581E"/>
    <w:rsid w:val="00EC5A74"/>
    <w:rsid w:val="00EC672B"/>
    <w:rsid w:val="00EC7816"/>
    <w:rsid w:val="00ED00A1"/>
    <w:rsid w:val="00ED0D4C"/>
    <w:rsid w:val="00ED10E6"/>
    <w:rsid w:val="00ED16B9"/>
    <w:rsid w:val="00ED192A"/>
    <w:rsid w:val="00ED2183"/>
    <w:rsid w:val="00ED2512"/>
    <w:rsid w:val="00ED36C7"/>
    <w:rsid w:val="00ED41F6"/>
    <w:rsid w:val="00ED4916"/>
    <w:rsid w:val="00ED51F0"/>
    <w:rsid w:val="00ED5F7C"/>
    <w:rsid w:val="00ED6306"/>
    <w:rsid w:val="00ED67C3"/>
    <w:rsid w:val="00ED7DDC"/>
    <w:rsid w:val="00ED7DE5"/>
    <w:rsid w:val="00ED7FD5"/>
    <w:rsid w:val="00EE0759"/>
    <w:rsid w:val="00EE0879"/>
    <w:rsid w:val="00EE0A47"/>
    <w:rsid w:val="00EE0C0D"/>
    <w:rsid w:val="00EE1250"/>
    <w:rsid w:val="00EE240F"/>
    <w:rsid w:val="00EE253D"/>
    <w:rsid w:val="00EE29D5"/>
    <w:rsid w:val="00EE3F2F"/>
    <w:rsid w:val="00EE422C"/>
    <w:rsid w:val="00EE45D6"/>
    <w:rsid w:val="00EE5550"/>
    <w:rsid w:val="00EE600F"/>
    <w:rsid w:val="00EE6454"/>
    <w:rsid w:val="00EE647B"/>
    <w:rsid w:val="00EE64D6"/>
    <w:rsid w:val="00EE6B40"/>
    <w:rsid w:val="00EF0344"/>
    <w:rsid w:val="00EF12FE"/>
    <w:rsid w:val="00EF1381"/>
    <w:rsid w:val="00EF4A18"/>
    <w:rsid w:val="00EF4E7E"/>
    <w:rsid w:val="00EF6548"/>
    <w:rsid w:val="00EF7FAF"/>
    <w:rsid w:val="00F00462"/>
    <w:rsid w:val="00F00FED"/>
    <w:rsid w:val="00F025B0"/>
    <w:rsid w:val="00F02E38"/>
    <w:rsid w:val="00F0328E"/>
    <w:rsid w:val="00F034C1"/>
    <w:rsid w:val="00F044C5"/>
    <w:rsid w:val="00F04A35"/>
    <w:rsid w:val="00F04EF6"/>
    <w:rsid w:val="00F05330"/>
    <w:rsid w:val="00F05E2E"/>
    <w:rsid w:val="00F066BE"/>
    <w:rsid w:val="00F07D69"/>
    <w:rsid w:val="00F07E78"/>
    <w:rsid w:val="00F109DC"/>
    <w:rsid w:val="00F10D67"/>
    <w:rsid w:val="00F113F0"/>
    <w:rsid w:val="00F11AAA"/>
    <w:rsid w:val="00F11D40"/>
    <w:rsid w:val="00F11F72"/>
    <w:rsid w:val="00F123E0"/>
    <w:rsid w:val="00F126B7"/>
    <w:rsid w:val="00F1270E"/>
    <w:rsid w:val="00F13BB4"/>
    <w:rsid w:val="00F13CFC"/>
    <w:rsid w:val="00F13FCE"/>
    <w:rsid w:val="00F158F2"/>
    <w:rsid w:val="00F15A59"/>
    <w:rsid w:val="00F17B6A"/>
    <w:rsid w:val="00F20A6C"/>
    <w:rsid w:val="00F212CB"/>
    <w:rsid w:val="00F2135F"/>
    <w:rsid w:val="00F22FAE"/>
    <w:rsid w:val="00F23068"/>
    <w:rsid w:val="00F231C3"/>
    <w:rsid w:val="00F2354A"/>
    <w:rsid w:val="00F25654"/>
    <w:rsid w:val="00F26316"/>
    <w:rsid w:val="00F26CA0"/>
    <w:rsid w:val="00F27A8A"/>
    <w:rsid w:val="00F30C55"/>
    <w:rsid w:val="00F31B56"/>
    <w:rsid w:val="00F3258E"/>
    <w:rsid w:val="00F33236"/>
    <w:rsid w:val="00F33CD6"/>
    <w:rsid w:val="00F3447B"/>
    <w:rsid w:val="00F34DBD"/>
    <w:rsid w:val="00F360EB"/>
    <w:rsid w:val="00F36344"/>
    <w:rsid w:val="00F36DFC"/>
    <w:rsid w:val="00F37ECE"/>
    <w:rsid w:val="00F436FF"/>
    <w:rsid w:val="00F439C1"/>
    <w:rsid w:val="00F43D70"/>
    <w:rsid w:val="00F44B9B"/>
    <w:rsid w:val="00F451D8"/>
    <w:rsid w:val="00F45453"/>
    <w:rsid w:val="00F46C90"/>
    <w:rsid w:val="00F47744"/>
    <w:rsid w:val="00F4780E"/>
    <w:rsid w:val="00F503A4"/>
    <w:rsid w:val="00F50D9D"/>
    <w:rsid w:val="00F51680"/>
    <w:rsid w:val="00F5218F"/>
    <w:rsid w:val="00F53830"/>
    <w:rsid w:val="00F542EF"/>
    <w:rsid w:val="00F545F8"/>
    <w:rsid w:val="00F54697"/>
    <w:rsid w:val="00F54A0D"/>
    <w:rsid w:val="00F54A44"/>
    <w:rsid w:val="00F5518E"/>
    <w:rsid w:val="00F556B6"/>
    <w:rsid w:val="00F556EA"/>
    <w:rsid w:val="00F55F52"/>
    <w:rsid w:val="00F55FD7"/>
    <w:rsid w:val="00F56D41"/>
    <w:rsid w:val="00F572DB"/>
    <w:rsid w:val="00F57BF8"/>
    <w:rsid w:val="00F6026E"/>
    <w:rsid w:val="00F60B57"/>
    <w:rsid w:val="00F62076"/>
    <w:rsid w:val="00F62468"/>
    <w:rsid w:val="00F6333C"/>
    <w:rsid w:val="00F64800"/>
    <w:rsid w:val="00F6507F"/>
    <w:rsid w:val="00F670C1"/>
    <w:rsid w:val="00F67B05"/>
    <w:rsid w:val="00F7080A"/>
    <w:rsid w:val="00F720C9"/>
    <w:rsid w:val="00F7361A"/>
    <w:rsid w:val="00F73A28"/>
    <w:rsid w:val="00F74089"/>
    <w:rsid w:val="00F74B85"/>
    <w:rsid w:val="00F756BB"/>
    <w:rsid w:val="00F759D2"/>
    <w:rsid w:val="00F77402"/>
    <w:rsid w:val="00F7757D"/>
    <w:rsid w:val="00F80A7F"/>
    <w:rsid w:val="00F80E6F"/>
    <w:rsid w:val="00F81017"/>
    <w:rsid w:val="00F8113C"/>
    <w:rsid w:val="00F82853"/>
    <w:rsid w:val="00F82953"/>
    <w:rsid w:val="00F84323"/>
    <w:rsid w:val="00F86DF8"/>
    <w:rsid w:val="00F87E1A"/>
    <w:rsid w:val="00F90864"/>
    <w:rsid w:val="00F91D69"/>
    <w:rsid w:val="00F932E0"/>
    <w:rsid w:val="00F936B2"/>
    <w:rsid w:val="00F93B36"/>
    <w:rsid w:val="00F94CDE"/>
    <w:rsid w:val="00F94DC5"/>
    <w:rsid w:val="00F9532C"/>
    <w:rsid w:val="00F95EBF"/>
    <w:rsid w:val="00F962D6"/>
    <w:rsid w:val="00FA0BEC"/>
    <w:rsid w:val="00FA0D58"/>
    <w:rsid w:val="00FA1611"/>
    <w:rsid w:val="00FA1680"/>
    <w:rsid w:val="00FA2245"/>
    <w:rsid w:val="00FA26EB"/>
    <w:rsid w:val="00FA2C2E"/>
    <w:rsid w:val="00FA2EF5"/>
    <w:rsid w:val="00FA3119"/>
    <w:rsid w:val="00FA39F9"/>
    <w:rsid w:val="00FA3FC4"/>
    <w:rsid w:val="00FA4151"/>
    <w:rsid w:val="00FA59D4"/>
    <w:rsid w:val="00FA7726"/>
    <w:rsid w:val="00FB0F9E"/>
    <w:rsid w:val="00FB1E60"/>
    <w:rsid w:val="00FB1EB1"/>
    <w:rsid w:val="00FB26CA"/>
    <w:rsid w:val="00FB2A19"/>
    <w:rsid w:val="00FB3CA8"/>
    <w:rsid w:val="00FB5007"/>
    <w:rsid w:val="00FB553C"/>
    <w:rsid w:val="00FB577E"/>
    <w:rsid w:val="00FB5CF5"/>
    <w:rsid w:val="00FB5E3D"/>
    <w:rsid w:val="00FB62DD"/>
    <w:rsid w:val="00FB6BDF"/>
    <w:rsid w:val="00FB6DC0"/>
    <w:rsid w:val="00FC09AC"/>
    <w:rsid w:val="00FC12FD"/>
    <w:rsid w:val="00FC1926"/>
    <w:rsid w:val="00FC1F13"/>
    <w:rsid w:val="00FC2591"/>
    <w:rsid w:val="00FC3000"/>
    <w:rsid w:val="00FC5360"/>
    <w:rsid w:val="00FC53E9"/>
    <w:rsid w:val="00FC5BFF"/>
    <w:rsid w:val="00FC6805"/>
    <w:rsid w:val="00FC74DC"/>
    <w:rsid w:val="00FD005E"/>
    <w:rsid w:val="00FD00EB"/>
    <w:rsid w:val="00FD190D"/>
    <w:rsid w:val="00FD1F38"/>
    <w:rsid w:val="00FD203C"/>
    <w:rsid w:val="00FD206C"/>
    <w:rsid w:val="00FD27B6"/>
    <w:rsid w:val="00FD2EB1"/>
    <w:rsid w:val="00FD364F"/>
    <w:rsid w:val="00FD3836"/>
    <w:rsid w:val="00FD3FAD"/>
    <w:rsid w:val="00FD4FCA"/>
    <w:rsid w:val="00FD56F3"/>
    <w:rsid w:val="00FD6123"/>
    <w:rsid w:val="00FD6404"/>
    <w:rsid w:val="00FD7A4B"/>
    <w:rsid w:val="00FE08F3"/>
    <w:rsid w:val="00FE0D89"/>
    <w:rsid w:val="00FE103F"/>
    <w:rsid w:val="00FE2802"/>
    <w:rsid w:val="00FE2D56"/>
    <w:rsid w:val="00FE2ECB"/>
    <w:rsid w:val="00FE365F"/>
    <w:rsid w:val="00FE3933"/>
    <w:rsid w:val="00FE4E52"/>
    <w:rsid w:val="00FE53C0"/>
    <w:rsid w:val="00FE5D53"/>
    <w:rsid w:val="00FF03CF"/>
    <w:rsid w:val="00FF05CA"/>
    <w:rsid w:val="00FF112B"/>
    <w:rsid w:val="00FF1492"/>
    <w:rsid w:val="00FF16E2"/>
    <w:rsid w:val="00FF3DAC"/>
    <w:rsid w:val="00FF4254"/>
    <w:rsid w:val="00FF45CD"/>
    <w:rsid w:val="00FF4D8E"/>
    <w:rsid w:val="00FF5D78"/>
    <w:rsid w:val="00FF77D0"/>
    <w:rsid w:val="00FF7809"/>
    <w:rsid w:val="186600E3"/>
    <w:rsid w:val="1A6874FC"/>
    <w:rsid w:val="2A4544C0"/>
    <w:rsid w:val="2F185CDB"/>
    <w:rsid w:val="2FE5E842"/>
    <w:rsid w:val="33822BBA"/>
    <w:rsid w:val="428B1D8F"/>
    <w:rsid w:val="47C031F5"/>
    <w:rsid w:val="517A3678"/>
    <w:rsid w:val="54D3F920"/>
    <w:rsid w:val="5BF8C443"/>
    <w:rsid w:val="68B212DA"/>
    <w:rsid w:val="6A82BFE7"/>
    <w:rsid w:val="6A9828A3"/>
    <w:rsid w:val="6B7AD9BF"/>
    <w:rsid w:val="6FF52B25"/>
    <w:rsid w:val="7353357C"/>
    <w:rsid w:val="7B158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925516"/>
  <w15:docId w15:val="{276B3956-702F-4C3A-A9E3-CBF882644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ED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E7EDC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E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ED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0824"/>
    <w:pPr>
      <w:ind w:left="720"/>
      <w:contextualSpacing/>
    </w:pPr>
    <w:rPr>
      <w:rFonts w:eastAsiaTheme="minorEastAsia"/>
    </w:rPr>
  </w:style>
  <w:style w:type="table" w:styleId="LightList-Accent2">
    <w:name w:val="Light List Accent 2"/>
    <w:basedOn w:val="TableNormal"/>
    <w:uiPriority w:val="61"/>
    <w:rsid w:val="00270824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94497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4474F"/>
    <w:pPr>
      <w:spacing w:after="0" w:line="240" w:lineRule="auto"/>
    </w:pPr>
    <w:rPr>
      <w:sz w:val="24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0921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217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921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217B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222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22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22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22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22A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4612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7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8CEE765BFE24D94D72A6F825DF105" ma:contentTypeVersion="13" ma:contentTypeDescription="Create a new document." ma:contentTypeScope="" ma:versionID="f8dcb1ddf8e0c25c5e94ddc3afa644dd">
  <xsd:schema xmlns:xsd="http://www.w3.org/2001/XMLSchema" xmlns:xs="http://www.w3.org/2001/XMLSchema" xmlns:p="http://schemas.microsoft.com/office/2006/metadata/properties" xmlns:ns2="7e49f8fb-0729-4022-be6e-3892c17c4547" xmlns:ns3="a1d97b64-4d7c-445d-98c4-748e14fcd883" targetNamespace="http://schemas.microsoft.com/office/2006/metadata/properties" ma:root="true" ma:fieldsID="20424fe6975bb8aa7c5b46fac612c900" ns2:_="" ns3:_="">
    <xsd:import namespace="7e49f8fb-0729-4022-be6e-3892c17c4547"/>
    <xsd:import namespace="a1d97b64-4d7c-445d-98c4-748e14fcd8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49f8fb-0729-4022-be6e-3892c17c4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97b64-4d7c-445d-98c4-748e14fcd88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529334-3037-4FF5-8992-1EDFCC9B91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E5E90D-1BCF-4A7B-A5C1-782F74CCDA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ED31C0-0984-4362-A786-29AA950D5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49f8fb-0729-4022-be6e-3892c17c4547"/>
    <ds:schemaRef ds:uri="a1d97b64-4d7c-445d-98c4-748e14fcd8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216EEC-3CB2-4FD1-B64A-5A3B5012C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1977</Characters>
  <Application>Microsoft Office Word</Application>
  <DocSecurity>0</DocSecurity>
  <Lines>8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niversity of Sydney</Company>
  <LinksUpToDate>false</LinksUpToDate>
  <CharactersWithSpaces>23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in McCalman Honours Research Award</dc:title>
  <dc:subject/>
  <dc:creator>Administrator</dc:creator>
  <cp:keywords/>
  <dc:description/>
  <cp:lastModifiedBy>Laura Signorelli</cp:lastModifiedBy>
  <cp:revision>2</cp:revision>
  <dcterms:created xsi:type="dcterms:W3CDTF">2022-01-20T02:41:00Z</dcterms:created>
  <dcterms:modified xsi:type="dcterms:W3CDTF">2022-01-20T02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8CEE765BFE24D94D72A6F825DF105</vt:lpwstr>
  </property>
</Properties>
</file>